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5B367" w14:textId="4941450B" w:rsidR="00B11AFF" w:rsidRDefault="00B11AFF"/>
    <w:p w14:paraId="68028538" w14:textId="173C1022" w:rsidR="00A764AC" w:rsidRPr="00DA54B0" w:rsidRDefault="00A764AC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  <w:r w:rsidRPr="00DA54B0">
        <w:rPr>
          <w:rFonts w:ascii="Termina Bold" w:hAnsi="Termina Bold"/>
          <w:b/>
          <w:bCs/>
          <w:color w:val="435543" w:themeColor="accent1"/>
          <w:sz w:val="24"/>
          <w:szCs w:val="24"/>
        </w:rPr>
        <w:t>APPLICANT AND ORGAN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C3B6E" w14:paraId="0D81C330" w14:textId="77777777" w:rsidTr="00444E83">
        <w:tc>
          <w:tcPr>
            <w:tcW w:w="4675" w:type="dxa"/>
            <w:shd w:val="clear" w:color="auto" w:fill="F1D9C5" w:themeFill="background2" w:themeFillTint="33"/>
          </w:tcPr>
          <w:p w14:paraId="379F3836" w14:textId="5C393EB8" w:rsidR="00BC3B6E" w:rsidRPr="00146B1F" w:rsidRDefault="00BC3B6E" w:rsidP="00BC3B6E">
            <w:pPr>
              <w:rPr>
                <w:rFonts w:ascii="Avenir Next LT Pro" w:hAnsi="Avenir Next LT Pro"/>
                <w:b/>
                <w:bCs/>
                <w:color w:val="435543" w:themeColor="accent1"/>
              </w:rPr>
            </w:pPr>
            <w:r w:rsidRPr="00146B1F">
              <w:rPr>
                <w:rFonts w:ascii="Avenir Next LT Pro" w:hAnsi="Avenir Next LT Pro"/>
                <w:b/>
                <w:bCs/>
                <w:color w:val="435543" w:themeColor="accent1"/>
              </w:rPr>
              <w:t>Name</w:t>
            </w:r>
          </w:p>
        </w:tc>
        <w:tc>
          <w:tcPr>
            <w:tcW w:w="4675" w:type="dxa"/>
            <w:shd w:val="clear" w:color="auto" w:fill="F1D9C5" w:themeFill="background2" w:themeFillTint="33"/>
          </w:tcPr>
          <w:p w14:paraId="723C4721" w14:textId="7DAB70BD" w:rsidR="00BC3B6E" w:rsidRPr="00146B1F" w:rsidRDefault="00BC3B6E" w:rsidP="00BC3B6E">
            <w:pPr>
              <w:rPr>
                <w:rFonts w:ascii="Avenir Next LT Pro" w:hAnsi="Avenir Next LT Pro"/>
                <w:b/>
                <w:bCs/>
                <w:color w:val="435543" w:themeColor="accent1"/>
              </w:rPr>
            </w:pPr>
            <w:r w:rsidRPr="00146B1F">
              <w:rPr>
                <w:rFonts w:ascii="Avenir Next LT Pro" w:hAnsi="Avenir Next LT Pro"/>
                <w:b/>
                <w:bCs/>
                <w:color w:val="435543" w:themeColor="accent1"/>
              </w:rPr>
              <w:t>Organization Name</w:t>
            </w:r>
          </w:p>
        </w:tc>
      </w:tr>
      <w:tr w:rsidR="00BC3B6E" w14:paraId="2706AFAC" w14:textId="77777777" w:rsidTr="00BC3B6E">
        <w:tc>
          <w:tcPr>
            <w:tcW w:w="4675" w:type="dxa"/>
          </w:tcPr>
          <w:p w14:paraId="4629C834" w14:textId="77777777" w:rsidR="00BC3B6E" w:rsidRPr="00146B1F" w:rsidRDefault="00BC3B6E" w:rsidP="00BC3B6E">
            <w:pPr>
              <w:rPr>
                <w:rFonts w:ascii="Avenir Next LT Pro" w:hAnsi="Avenir Next LT Pro"/>
                <w:color w:val="435543" w:themeColor="accent1"/>
              </w:rPr>
            </w:pPr>
          </w:p>
        </w:tc>
        <w:tc>
          <w:tcPr>
            <w:tcW w:w="4675" w:type="dxa"/>
          </w:tcPr>
          <w:p w14:paraId="158604B6" w14:textId="77777777" w:rsidR="00BC3B6E" w:rsidRDefault="00BC3B6E" w:rsidP="00BC3B6E">
            <w:pPr>
              <w:rPr>
                <w:rFonts w:ascii="Avenir Next LT Pro" w:hAnsi="Avenir Next LT Pro"/>
                <w:color w:val="435543" w:themeColor="accent1"/>
              </w:rPr>
            </w:pPr>
          </w:p>
          <w:p w14:paraId="4BF23C78" w14:textId="77777777" w:rsidR="006D3538" w:rsidRPr="00146B1F" w:rsidRDefault="006D3538" w:rsidP="00BC3B6E">
            <w:pPr>
              <w:rPr>
                <w:rFonts w:ascii="Avenir Next LT Pro" w:hAnsi="Avenir Next LT Pro"/>
                <w:color w:val="435543" w:themeColor="accent1"/>
              </w:rPr>
            </w:pPr>
          </w:p>
        </w:tc>
      </w:tr>
      <w:tr w:rsidR="00BC3B6E" w14:paraId="7C8DA14A" w14:textId="77777777" w:rsidTr="00444E83">
        <w:tc>
          <w:tcPr>
            <w:tcW w:w="4675" w:type="dxa"/>
            <w:shd w:val="clear" w:color="auto" w:fill="F1D9C5" w:themeFill="background2" w:themeFillTint="33"/>
          </w:tcPr>
          <w:p w14:paraId="468E186D" w14:textId="384E4640" w:rsidR="00BC3B6E" w:rsidRPr="00146B1F" w:rsidRDefault="00BC3B6E" w:rsidP="00BC3B6E">
            <w:pPr>
              <w:rPr>
                <w:rFonts w:ascii="Avenir Next LT Pro" w:hAnsi="Avenir Next LT Pro"/>
                <w:b/>
                <w:bCs/>
                <w:color w:val="435543" w:themeColor="accent1"/>
              </w:rPr>
            </w:pPr>
            <w:r w:rsidRPr="00146B1F">
              <w:rPr>
                <w:rFonts w:ascii="Avenir Next LT Pro" w:hAnsi="Avenir Next LT Pro"/>
                <w:b/>
                <w:bCs/>
                <w:color w:val="435543" w:themeColor="accent1"/>
              </w:rPr>
              <w:t>Email</w:t>
            </w:r>
          </w:p>
        </w:tc>
        <w:tc>
          <w:tcPr>
            <w:tcW w:w="4675" w:type="dxa"/>
            <w:shd w:val="clear" w:color="auto" w:fill="F1D9C5" w:themeFill="background2" w:themeFillTint="33"/>
          </w:tcPr>
          <w:p w14:paraId="544BD740" w14:textId="154C7B7A" w:rsidR="00BC3B6E" w:rsidRPr="00146B1F" w:rsidRDefault="00BC3B6E" w:rsidP="00BC3B6E">
            <w:pPr>
              <w:rPr>
                <w:rFonts w:ascii="Avenir Next LT Pro" w:hAnsi="Avenir Next LT Pro"/>
                <w:b/>
                <w:bCs/>
                <w:color w:val="435543" w:themeColor="accent1"/>
              </w:rPr>
            </w:pPr>
            <w:r w:rsidRPr="00146B1F">
              <w:rPr>
                <w:rFonts w:ascii="Avenir Next LT Pro" w:hAnsi="Avenir Next LT Pro"/>
                <w:b/>
                <w:bCs/>
                <w:color w:val="435543" w:themeColor="accent1"/>
              </w:rPr>
              <w:t>Address</w:t>
            </w:r>
          </w:p>
        </w:tc>
      </w:tr>
      <w:tr w:rsidR="00BC3B6E" w14:paraId="4DC56BB7" w14:textId="77777777" w:rsidTr="00BC3B6E">
        <w:tc>
          <w:tcPr>
            <w:tcW w:w="4675" w:type="dxa"/>
          </w:tcPr>
          <w:p w14:paraId="230E0275" w14:textId="77777777" w:rsidR="00BC3B6E" w:rsidRPr="00146B1F" w:rsidRDefault="00BC3B6E" w:rsidP="00BC3B6E">
            <w:pPr>
              <w:rPr>
                <w:rFonts w:ascii="Avenir Next LT Pro" w:hAnsi="Avenir Next LT Pro"/>
                <w:color w:val="435543" w:themeColor="accent1"/>
              </w:rPr>
            </w:pPr>
          </w:p>
        </w:tc>
        <w:tc>
          <w:tcPr>
            <w:tcW w:w="4675" w:type="dxa"/>
          </w:tcPr>
          <w:p w14:paraId="3B44EC76" w14:textId="77777777" w:rsidR="00BC3B6E" w:rsidRDefault="00BC3B6E" w:rsidP="00BC3B6E">
            <w:pPr>
              <w:rPr>
                <w:rFonts w:ascii="Avenir Next LT Pro" w:hAnsi="Avenir Next LT Pro"/>
                <w:color w:val="435543" w:themeColor="accent1"/>
              </w:rPr>
            </w:pPr>
          </w:p>
          <w:p w14:paraId="6B80F860" w14:textId="77777777" w:rsidR="006D3538" w:rsidRPr="00146B1F" w:rsidRDefault="006D3538" w:rsidP="00BC3B6E">
            <w:pPr>
              <w:rPr>
                <w:rFonts w:ascii="Avenir Next LT Pro" w:hAnsi="Avenir Next LT Pro"/>
                <w:color w:val="435543" w:themeColor="accent1"/>
              </w:rPr>
            </w:pPr>
          </w:p>
        </w:tc>
      </w:tr>
      <w:tr w:rsidR="00BC3B6E" w14:paraId="3287B170" w14:textId="77777777" w:rsidTr="00444E83">
        <w:tc>
          <w:tcPr>
            <w:tcW w:w="4675" w:type="dxa"/>
            <w:shd w:val="clear" w:color="auto" w:fill="F1D9C5" w:themeFill="background2" w:themeFillTint="33"/>
          </w:tcPr>
          <w:p w14:paraId="3D1CDD35" w14:textId="79F014BA" w:rsidR="00BC3B6E" w:rsidRPr="00146B1F" w:rsidRDefault="00BC3B6E" w:rsidP="00BC3B6E">
            <w:pPr>
              <w:rPr>
                <w:rFonts w:ascii="Avenir Next LT Pro" w:hAnsi="Avenir Next LT Pro"/>
                <w:b/>
                <w:bCs/>
                <w:color w:val="435543" w:themeColor="accent1"/>
              </w:rPr>
            </w:pPr>
            <w:r w:rsidRPr="00146B1F">
              <w:rPr>
                <w:rFonts w:ascii="Avenir Next LT Pro" w:hAnsi="Avenir Next LT Pro"/>
                <w:b/>
                <w:bCs/>
                <w:color w:val="435543" w:themeColor="accent1"/>
              </w:rPr>
              <w:t>Phone</w:t>
            </w:r>
          </w:p>
        </w:tc>
        <w:tc>
          <w:tcPr>
            <w:tcW w:w="4675" w:type="dxa"/>
            <w:shd w:val="clear" w:color="auto" w:fill="F1D9C5" w:themeFill="background2" w:themeFillTint="33"/>
          </w:tcPr>
          <w:p w14:paraId="175EFFCA" w14:textId="595C9377" w:rsidR="00BC3B6E" w:rsidRPr="00146B1F" w:rsidRDefault="00BC3B6E" w:rsidP="00BC3B6E">
            <w:pPr>
              <w:rPr>
                <w:rFonts w:ascii="Avenir Next LT Pro" w:hAnsi="Avenir Next LT Pro"/>
                <w:b/>
                <w:bCs/>
                <w:color w:val="435543" w:themeColor="accent1"/>
              </w:rPr>
            </w:pPr>
            <w:r w:rsidRPr="00146B1F">
              <w:rPr>
                <w:rFonts w:ascii="Avenir Next LT Pro" w:hAnsi="Avenir Next LT Pro"/>
                <w:b/>
                <w:bCs/>
                <w:color w:val="435543" w:themeColor="accent1"/>
              </w:rPr>
              <w:t>Organization EIN</w:t>
            </w:r>
          </w:p>
        </w:tc>
      </w:tr>
      <w:tr w:rsidR="00BC3B6E" w14:paraId="0AB7794E" w14:textId="77777777" w:rsidTr="00BC3B6E">
        <w:tc>
          <w:tcPr>
            <w:tcW w:w="4675" w:type="dxa"/>
          </w:tcPr>
          <w:p w14:paraId="60719B6D" w14:textId="77777777" w:rsidR="00BC3B6E" w:rsidRPr="00BC3B6E" w:rsidRDefault="00BC3B6E" w:rsidP="00BC3B6E">
            <w:pPr>
              <w:rPr>
                <w:rFonts w:ascii="Avenir Next LT Pro" w:hAnsi="Avenir Next LT Pro"/>
              </w:rPr>
            </w:pPr>
          </w:p>
        </w:tc>
        <w:tc>
          <w:tcPr>
            <w:tcW w:w="4675" w:type="dxa"/>
          </w:tcPr>
          <w:p w14:paraId="79C64815" w14:textId="77777777" w:rsidR="00BC3B6E" w:rsidRDefault="00BC3B6E" w:rsidP="00BC3B6E">
            <w:pPr>
              <w:rPr>
                <w:rFonts w:ascii="Avenir Next LT Pro" w:hAnsi="Avenir Next LT Pro"/>
              </w:rPr>
            </w:pPr>
          </w:p>
          <w:p w14:paraId="01649512" w14:textId="77777777" w:rsidR="006D3538" w:rsidRPr="00BC3B6E" w:rsidRDefault="006D3538" w:rsidP="00BC3B6E">
            <w:pPr>
              <w:rPr>
                <w:rFonts w:ascii="Avenir Next LT Pro" w:hAnsi="Avenir Next LT Pro"/>
              </w:rPr>
            </w:pPr>
          </w:p>
        </w:tc>
      </w:tr>
    </w:tbl>
    <w:p w14:paraId="4819866D" w14:textId="77777777" w:rsidR="00BC3B6E" w:rsidRPr="00BC3B6E" w:rsidRDefault="00BC3B6E" w:rsidP="00BC3B6E">
      <w:pPr>
        <w:rPr>
          <w:rFonts w:ascii="Avenir Next" w:hAnsi="Avenir Next"/>
        </w:rPr>
        <w:sectPr w:rsidR="00BC3B6E" w:rsidRPr="00BC3B6E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399286" w14:textId="097FC8AD" w:rsidR="00A764AC" w:rsidRDefault="00A4373F" w:rsidP="00A764AC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  <w:r>
        <w:rPr>
          <w:rFonts w:ascii="Termina Bold" w:hAnsi="Termina Bold"/>
          <w:b/>
          <w:bCs/>
          <w:color w:val="435543" w:themeColor="accent1"/>
          <w:sz w:val="24"/>
          <w:szCs w:val="24"/>
        </w:rPr>
        <w:t>PROPOSAL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288E" w14:paraId="1EEE8E8E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4DA71C1E" w14:textId="69FE8E55" w:rsidR="00BB288E" w:rsidRPr="00BB288E" w:rsidRDefault="00BB288E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BB288E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 xml:space="preserve">Program or </w:t>
            </w:r>
            <w:r w:rsidR="00853BD8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p</w:t>
            </w:r>
            <w:r w:rsidRPr="00BB288E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 xml:space="preserve">roject </w:t>
            </w:r>
            <w:r w:rsidR="00853BD8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n</w:t>
            </w:r>
            <w:r w:rsidRPr="00BB288E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ame</w:t>
            </w:r>
          </w:p>
        </w:tc>
      </w:tr>
      <w:tr w:rsidR="00BB288E" w14:paraId="5F257DF2" w14:textId="77777777" w:rsidTr="00BB288E">
        <w:tc>
          <w:tcPr>
            <w:tcW w:w="9350" w:type="dxa"/>
          </w:tcPr>
          <w:p w14:paraId="216BD278" w14:textId="77777777" w:rsidR="00BB288E" w:rsidRDefault="00BB288E" w:rsidP="00A764AC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40DFA764" w14:textId="77777777" w:rsidR="00313D66" w:rsidRPr="00CA148E" w:rsidRDefault="00313D66" w:rsidP="00A764AC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BB288E" w14:paraId="6AE4ED56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3C5D85DB" w14:textId="0FC6659D" w:rsidR="00BB288E" w:rsidRPr="00BB288E" w:rsidRDefault="00BB288E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BB288E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is the amount of your request?</w:t>
            </w:r>
          </w:p>
        </w:tc>
      </w:tr>
      <w:tr w:rsidR="00BB288E" w14:paraId="0AC6E304" w14:textId="77777777" w:rsidTr="00BB288E">
        <w:tc>
          <w:tcPr>
            <w:tcW w:w="9350" w:type="dxa"/>
          </w:tcPr>
          <w:p w14:paraId="2A0A35A5" w14:textId="77777777" w:rsidR="00BB288E" w:rsidRDefault="00BB288E" w:rsidP="00A764AC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6B71E0B8" w14:textId="77777777" w:rsidR="00313D66" w:rsidRPr="00CA148E" w:rsidRDefault="00313D66" w:rsidP="00A764AC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BB288E" w14:paraId="10939891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0AFFC0C9" w14:textId="0CC2AFE5" w:rsidR="00BB288E" w:rsidRPr="00BB288E" w:rsidRDefault="00BB288E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BB288E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If awarded, would you prefer the funding to be paid in installments?</w:t>
            </w:r>
          </w:p>
        </w:tc>
      </w:tr>
      <w:tr w:rsidR="00BB288E" w14:paraId="78E2D6BB" w14:textId="77777777" w:rsidTr="00BB288E">
        <w:tc>
          <w:tcPr>
            <w:tcW w:w="9350" w:type="dxa"/>
          </w:tcPr>
          <w:p w14:paraId="43C958EC" w14:textId="77777777" w:rsidR="00BB288E" w:rsidRDefault="00CA148E" w:rsidP="00A764AC">
            <w:pPr>
              <w:rPr>
                <w:rFonts w:ascii="Avenir Next LT Pro" w:hAnsi="Avenir Next LT Pro"/>
                <w:color w:val="7F491E" w:themeColor="accent6"/>
              </w:rPr>
            </w:pPr>
            <w:r w:rsidRPr="00CA148E">
              <w:rPr>
                <w:rFonts w:ascii="Avenir Next LT Pro" w:hAnsi="Avenir Next LT Pro"/>
                <w:color w:val="7F491E" w:themeColor="accent6"/>
              </w:rPr>
              <w:t xml:space="preserve">Highlight/bold/circle one:  Yes  or  </w:t>
            </w:r>
            <w:r>
              <w:rPr>
                <w:rFonts w:ascii="Avenir Next LT Pro" w:hAnsi="Avenir Next LT Pro"/>
                <w:color w:val="7F491E" w:themeColor="accent6"/>
              </w:rPr>
              <w:t>N</w:t>
            </w:r>
            <w:r w:rsidRPr="00CA148E">
              <w:rPr>
                <w:rFonts w:ascii="Avenir Next LT Pro" w:hAnsi="Avenir Next LT Pro"/>
                <w:color w:val="7F491E" w:themeColor="accent6"/>
              </w:rPr>
              <w:t>o</w:t>
            </w:r>
          </w:p>
          <w:p w14:paraId="0950B956" w14:textId="6ED3045D" w:rsidR="00313D66" w:rsidRPr="00CA148E" w:rsidRDefault="00313D66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BB288E" w14:paraId="19042659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3154B082" w14:textId="1730866A" w:rsidR="00BB288E" w:rsidRPr="00BB288E" w:rsidRDefault="00616D01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is the total project budget?</w:t>
            </w:r>
          </w:p>
        </w:tc>
      </w:tr>
      <w:tr w:rsidR="00BB288E" w14:paraId="6115BD0C" w14:textId="77777777" w:rsidTr="00BB288E">
        <w:tc>
          <w:tcPr>
            <w:tcW w:w="9350" w:type="dxa"/>
          </w:tcPr>
          <w:p w14:paraId="69874414" w14:textId="77777777" w:rsidR="00BB288E" w:rsidRDefault="00BB288E" w:rsidP="00A764AC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4F3FE3DF" w14:textId="77777777" w:rsidR="00313D66" w:rsidRPr="00CA148E" w:rsidRDefault="00313D66" w:rsidP="00A764AC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853BD8" w14:paraId="2EA375B1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5A349776" w14:textId="0128CF06" w:rsidR="00853BD8" w:rsidRPr="00BB288E" w:rsidRDefault="00CA148E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Do you have funding already committed for this project?</w:t>
            </w:r>
          </w:p>
        </w:tc>
      </w:tr>
      <w:tr w:rsidR="00853BD8" w14:paraId="26FDC6CD" w14:textId="77777777" w:rsidTr="00BB288E">
        <w:tc>
          <w:tcPr>
            <w:tcW w:w="9350" w:type="dxa"/>
          </w:tcPr>
          <w:p w14:paraId="35063603" w14:textId="77777777" w:rsidR="00853BD8" w:rsidRDefault="00313D66" w:rsidP="00A764AC">
            <w:pPr>
              <w:rPr>
                <w:rFonts w:ascii="Avenir Next LT Pro" w:hAnsi="Avenir Next LT Pro"/>
                <w:color w:val="7F491E" w:themeColor="accent6"/>
              </w:rPr>
            </w:pPr>
            <w:r w:rsidRPr="00CA148E">
              <w:rPr>
                <w:rFonts w:ascii="Avenir Next LT Pro" w:hAnsi="Avenir Next LT Pro"/>
                <w:color w:val="7F491E" w:themeColor="accent6"/>
              </w:rPr>
              <w:t xml:space="preserve">Highlight/bold/circle one:  Yes  or  </w:t>
            </w:r>
            <w:r>
              <w:rPr>
                <w:rFonts w:ascii="Avenir Next LT Pro" w:hAnsi="Avenir Next LT Pro"/>
                <w:color w:val="7F491E" w:themeColor="accent6"/>
              </w:rPr>
              <w:t>N</w:t>
            </w:r>
            <w:r w:rsidRPr="00CA148E">
              <w:rPr>
                <w:rFonts w:ascii="Avenir Next LT Pro" w:hAnsi="Avenir Next LT Pro"/>
                <w:color w:val="7F491E" w:themeColor="accent6"/>
              </w:rPr>
              <w:t>o</w:t>
            </w:r>
          </w:p>
          <w:p w14:paraId="63C8BCBF" w14:textId="0B5670E3" w:rsidR="00313D66" w:rsidRPr="00CA148E" w:rsidRDefault="00313D66" w:rsidP="00A764AC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853BD8" w14:paraId="6747FA24" w14:textId="77777777" w:rsidTr="00444E83">
        <w:tc>
          <w:tcPr>
            <w:tcW w:w="9350" w:type="dxa"/>
            <w:shd w:val="clear" w:color="auto" w:fill="F1D9C5" w:themeFill="background2" w:themeFillTint="33"/>
          </w:tcPr>
          <w:p w14:paraId="21BCE91E" w14:textId="3B5913A2" w:rsidR="00853BD8" w:rsidRPr="00BB288E" w:rsidRDefault="00CA148E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If yes, how much has been committed?</w:t>
            </w:r>
          </w:p>
        </w:tc>
      </w:tr>
      <w:tr w:rsidR="00853BD8" w14:paraId="7948CE8E" w14:textId="77777777" w:rsidTr="00BB288E">
        <w:tc>
          <w:tcPr>
            <w:tcW w:w="9350" w:type="dxa"/>
          </w:tcPr>
          <w:p w14:paraId="677E7484" w14:textId="77777777" w:rsidR="00853BD8" w:rsidRPr="00CA148E" w:rsidRDefault="00853BD8" w:rsidP="00A764AC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853BD8" w14:paraId="1B54383D" w14:textId="77777777" w:rsidTr="00846DE2">
        <w:tc>
          <w:tcPr>
            <w:tcW w:w="9350" w:type="dxa"/>
            <w:shd w:val="clear" w:color="auto" w:fill="F1D9C5" w:themeFill="background2" w:themeFillTint="33"/>
          </w:tcPr>
          <w:p w14:paraId="39A21D8B" w14:textId="18484389" w:rsidR="00853BD8" w:rsidRPr="00BB288E" w:rsidRDefault="002357D4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Type of request</w:t>
            </w:r>
          </w:p>
        </w:tc>
      </w:tr>
      <w:tr w:rsidR="00853BD8" w14:paraId="758342B6" w14:textId="77777777" w:rsidTr="00BB288E">
        <w:tc>
          <w:tcPr>
            <w:tcW w:w="9350" w:type="dxa"/>
          </w:tcPr>
          <w:p w14:paraId="23D34AA2" w14:textId="77777777" w:rsidR="00846DE2" w:rsidRPr="00ED56BB" w:rsidRDefault="00846DE2" w:rsidP="00846DE2">
            <w:pPr>
              <w:rPr>
                <w:rFonts w:ascii="Avenir Next LT Pro" w:hAnsi="Avenir Next LT Pro"/>
                <w:i/>
                <w:iCs/>
                <w:color w:val="7F491E" w:themeColor="accent6"/>
              </w:rPr>
            </w:pP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>Highlight/bold/circle one:</w:t>
            </w: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ab/>
              <w:t xml:space="preserve">  Program    </w:t>
            </w: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ab/>
              <w:t xml:space="preserve">  Operational </w:t>
            </w: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ab/>
            </w: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ab/>
              <w:t xml:space="preserve">Equipment </w:t>
            </w:r>
          </w:p>
          <w:p w14:paraId="141067F2" w14:textId="77777777" w:rsidR="00846DE2" w:rsidRDefault="00846DE2" w:rsidP="00846DE2">
            <w:pPr>
              <w:rPr>
                <w:rFonts w:ascii="Avenir Next LT Pro" w:hAnsi="Avenir Next LT Pro"/>
                <w:color w:val="435543" w:themeColor="accent1"/>
              </w:rPr>
            </w:pPr>
          </w:p>
          <w:p w14:paraId="7BE2E9A9" w14:textId="1462241F" w:rsidR="00846DE2" w:rsidRPr="00ED56BB" w:rsidRDefault="00846DE2" w:rsidP="00846DE2">
            <w:pPr>
              <w:rPr>
                <w:rFonts w:ascii="Avenir Next LT Pro" w:hAnsi="Avenir Next LT Pro"/>
                <w:color w:val="435543" w:themeColor="accent1"/>
              </w:rPr>
            </w:pPr>
            <w:r w:rsidRPr="00ED56BB">
              <w:rPr>
                <w:rFonts w:ascii="Avenir Next LT Pro" w:hAnsi="Avenir Next LT Pro"/>
                <w:color w:val="435543" w:themeColor="accent1"/>
              </w:rPr>
              <w:t>*</w:t>
            </w:r>
            <w:r>
              <w:rPr>
                <w:rFonts w:ascii="Avenir Next LT Pro" w:hAnsi="Avenir Next LT Pro"/>
                <w:color w:val="435543" w:themeColor="accent1"/>
              </w:rPr>
              <w:t xml:space="preserve"> </w:t>
            </w:r>
            <w:r w:rsidRPr="00ED56BB">
              <w:rPr>
                <w:rFonts w:ascii="Avenir Next LT Pro" w:hAnsi="Avenir Next LT Pro"/>
                <w:color w:val="435543" w:themeColor="accent1"/>
              </w:rPr>
              <w:t>If your project is a capital or event sponsorship request, please contact us.</w:t>
            </w:r>
          </w:p>
          <w:p w14:paraId="27AF8E71" w14:textId="77777777" w:rsidR="00B8129A" w:rsidRDefault="00B8129A" w:rsidP="00B8129A">
            <w:pPr>
              <w:rPr>
                <w:rFonts w:ascii="Avenir Next LT Pro" w:hAnsi="Avenir Next LT Pro"/>
                <w:i/>
                <w:iCs/>
                <w:color w:val="7F491E" w:themeColor="accent6"/>
              </w:rPr>
            </w:pPr>
          </w:p>
          <w:p w14:paraId="76E72EB2" w14:textId="77777777" w:rsidR="00B8129A" w:rsidRDefault="00B8129A" w:rsidP="00B8129A">
            <w:pPr>
              <w:rPr>
                <w:rFonts w:ascii="Avenir Next LT Pro" w:hAnsi="Avenir Next LT Pro"/>
                <w:i/>
                <w:iCs/>
                <w:color w:val="7F491E" w:themeColor="accent6"/>
              </w:rPr>
            </w:pP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>Highlight/bold/circle one:</w:t>
            </w:r>
          </w:p>
          <w:p w14:paraId="1FEC7657" w14:textId="33958BE0" w:rsidR="00B8129A" w:rsidRPr="00ED56BB" w:rsidRDefault="00B8129A" w:rsidP="00B8129A">
            <w:pPr>
              <w:rPr>
                <w:rFonts w:ascii="Avenir Next LT Pro" w:hAnsi="Avenir Next LT Pro"/>
                <w:i/>
                <w:iCs/>
                <w:color w:val="7F491E" w:themeColor="accent6"/>
              </w:rPr>
            </w:pP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>New Project</w:t>
            </w:r>
            <w:r w:rsidR="00C20B63">
              <w:rPr>
                <w:rFonts w:ascii="Avenir Next LT Pro" w:hAnsi="Avenir Next LT Pro"/>
                <w:i/>
                <w:iCs/>
                <w:color w:val="7F491E" w:themeColor="accent6"/>
              </w:rPr>
              <w:t xml:space="preserve"> </w:t>
            </w:r>
            <w:r w:rsidR="00C20B63">
              <w:rPr>
                <w:i/>
                <w:iCs/>
                <w:color w:val="7F491E" w:themeColor="accent6"/>
              </w:rPr>
              <w:t xml:space="preserve">        </w:t>
            </w: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ab/>
            </w:r>
            <w:r w:rsidR="00C20B63">
              <w:rPr>
                <w:rFonts w:ascii="Avenir Next LT Pro" w:hAnsi="Avenir Next LT Pro"/>
                <w:i/>
                <w:iCs/>
                <w:color w:val="7F491E" w:themeColor="accent6"/>
              </w:rPr>
              <w:t xml:space="preserve"> </w:t>
            </w: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>Continuation of Existing Project</w:t>
            </w:r>
            <w:r w:rsidR="00C20B63">
              <w:rPr>
                <w:rFonts w:ascii="Avenir Next LT Pro" w:hAnsi="Avenir Next LT Pro"/>
                <w:i/>
                <w:iCs/>
                <w:color w:val="7F491E" w:themeColor="accent6"/>
              </w:rPr>
              <w:t xml:space="preserve">  </w:t>
            </w:r>
            <w:r w:rsidR="00C20B63">
              <w:rPr>
                <w:i/>
                <w:iCs/>
                <w:color w:val="7F491E" w:themeColor="accent6"/>
              </w:rPr>
              <w:t xml:space="preserve">                </w:t>
            </w:r>
            <w:r w:rsidRPr="00ED56BB">
              <w:rPr>
                <w:rFonts w:ascii="Avenir Next LT Pro" w:hAnsi="Avenir Next LT Pro"/>
                <w:i/>
                <w:iCs/>
                <w:color w:val="7F491E" w:themeColor="accent6"/>
              </w:rPr>
              <w:t xml:space="preserve">Expansion of Existing Project </w:t>
            </w:r>
          </w:p>
          <w:p w14:paraId="1A457416" w14:textId="77777777" w:rsidR="00853BD8" w:rsidRPr="00BB288E" w:rsidRDefault="00853BD8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853BD8" w14:paraId="50AC315E" w14:textId="77777777" w:rsidTr="00C20B63">
        <w:tc>
          <w:tcPr>
            <w:tcW w:w="9350" w:type="dxa"/>
            <w:shd w:val="clear" w:color="auto" w:fill="F1D9C5" w:themeFill="background2" w:themeFillTint="33"/>
          </w:tcPr>
          <w:p w14:paraId="5A357A93" w14:textId="69793C95" w:rsidR="00853BD8" w:rsidRPr="00287D68" w:rsidRDefault="00287D68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287D68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Please summarize the project that will be supported by funding from the Patterson Family Foundation.</w:t>
            </w:r>
          </w:p>
        </w:tc>
      </w:tr>
      <w:tr w:rsidR="00853BD8" w14:paraId="4338D6BE" w14:textId="77777777" w:rsidTr="00BB288E">
        <w:tc>
          <w:tcPr>
            <w:tcW w:w="9350" w:type="dxa"/>
          </w:tcPr>
          <w:p w14:paraId="4FB4937A" w14:textId="77777777" w:rsidR="00896B8E" w:rsidRPr="00ED56BB" w:rsidRDefault="00896B8E" w:rsidP="00896B8E">
            <w:pPr>
              <w:rPr>
                <w:rFonts w:ascii="Avenir Next LT Pro" w:hAnsi="Avenir Next LT Pro"/>
                <w:i/>
                <w:iCs/>
                <w:color w:val="7F491E" w:themeColor="accent6"/>
                <w:shd w:val="clear" w:color="auto" w:fill="FFFFFF"/>
              </w:rPr>
            </w:pPr>
            <w:r w:rsidRPr="00ED56BB">
              <w:rPr>
                <w:rStyle w:val="Strong"/>
                <w:rFonts w:ascii="Avenir Next LT Pro" w:hAnsi="Avenir Next LT Pro"/>
                <w:b w:val="0"/>
                <w:bCs w:val="0"/>
                <w:i/>
                <w:iCs/>
                <w:color w:val="7F491E" w:themeColor="accent6"/>
                <w:shd w:val="clear" w:color="auto" w:fill="FFFFFF"/>
              </w:rPr>
              <w:lastRenderedPageBreak/>
              <w:t>Max. word count: 750 words</w:t>
            </w:r>
          </w:p>
          <w:p w14:paraId="5373FB7B" w14:textId="77777777" w:rsidR="00853BD8" w:rsidRDefault="00853BD8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  <w:p w14:paraId="7B3F3749" w14:textId="77777777" w:rsidR="00686881" w:rsidRPr="00BB288E" w:rsidRDefault="00686881" w:rsidP="00A764AC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</w:tbl>
    <w:p w14:paraId="3B2ACBF2" w14:textId="6811089B" w:rsidR="00873A33" w:rsidRPr="00ED56BB" w:rsidRDefault="00873A33" w:rsidP="00410B7E">
      <w:pPr>
        <w:spacing w:after="0"/>
        <w:rPr>
          <w:rStyle w:val="Strong"/>
          <w:rFonts w:ascii="Avenir Next LT Pro" w:hAnsi="Avenir Next LT Pro"/>
          <w:color w:val="0A2E33"/>
          <w:shd w:val="clear" w:color="auto" w:fill="FFFFFF"/>
        </w:rPr>
      </w:pPr>
    </w:p>
    <w:p w14:paraId="1166FCDE" w14:textId="71888526" w:rsidR="00A764AC" w:rsidRDefault="006D3538" w:rsidP="00873A33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  <w:r>
        <w:rPr>
          <w:rFonts w:ascii="Termina Bold" w:hAnsi="Termina Bold"/>
          <w:b/>
          <w:bCs/>
          <w:color w:val="435543" w:themeColor="accent1"/>
          <w:sz w:val="24"/>
          <w:szCs w:val="24"/>
        </w:rPr>
        <w:br/>
      </w:r>
      <w:r w:rsidR="005A5B86">
        <w:rPr>
          <w:rFonts w:ascii="Termina Bold" w:hAnsi="Termina Bold"/>
          <w:b/>
          <w:bCs/>
          <w:color w:val="435543" w:themeColor="accent1"/>
          <w:sz w:val="24"/>
          <w:szCs w:val="24"/>
        </w:rPr>
        <w:t>ORGANIZATION 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6B8E" w14:paraId="2DE4B6C2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7D1F1E92" w14:textId="33AE9C5A" w:rsidR="00896B8E" w:rsidRPr="00BB288E" w:rsidRDefault="00896B8E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896B8E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Provide a summary of the organization’s history and current initiatives/services.</w:t>
            </w:r>
          </w:p>
        </w:tc>
      </w:tr>
      <w:tr w:rsidR="00896B8E" w14:paraId="30190D18" w14:textId="77777777" w:rsidTr="000054D2">
        <w:tc>
          <w:tcPr>
            <w:tcW w:w="9350" w:type="dxa"/>
          </w:tcPr>
          <w:p w14:paraId="63D9F9E2" w14:textId="77777777" w:rsidR="00162379" w:rsidRPr="00AF5406" w:rsidRDefault="00162379" w:rsidP="00162379">
            <w:pPr>
              <w:rPr>
                <w:rFonts w:ascii="Avenir Next LT Pro" w:eastAsia="Times New Roman" w:hAnsi="Avenir Next LT Pro" w:cs="Times New Roman"/>
                <w:sz w:val="24"/>
                <w:szCs w:val="24"/>
              </w:rPr>
            </w:pP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Max word count: 750 words</w:t>
            </w:r>
          </w:p>
          <w:p w14:paraId="3A4403B9" w14:textId="77777777" w:rsidR="00896B8E" w:rsidRDefault="00896B8E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5E4FA27A" w14:textId="77777777" w:rsidR="00896B8E" w:rsidRPr="00CA148E" w:rsidRDefault="00896B8E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896B8E" w14:paraId="555D495B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4C182557" w14:textId="7C7E52ED" w:rsidR="00896B8E" w:rsidRPr="00BB288E" w:rsidRDefault="00162379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162379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Describe the organization’s current partnerships, important stakeholders, and shared initiatives.</w:t>
            </w:r>
          </w:p>
        </w:tc>
      </w:tr>
      <w:tr w:rsidR="00896B8E" w14:paraId="74D093E4" w14:textId="77777777" w:rsidTr="000054D2">
        <w:tc>
          <w:tcPr>
            <w:tcW w:w="9350" w:type="dxa"/>
          </w:tcPr>
          <w:p w14:paraId="778EB188" w14:textId="4ADF1C4A" w:rsidR="00162379" w:rsidRPr="00AF5406" w:rsidRDefault="00162379" w:rsidP="00162379">
            <w:pPr>
              <w:rPr>
                <w:rFonts w:ascii="Avenir Next LT Pro" w:eastAsia="Times New Roman" w:hAnsi="Avenir Next LT Pro" w:cs="Times New Roman"/>
                <w:sz w:val="24"/>
                <w:szCs w:val="24"/>
              </w:rPr>
            </w:pP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Max word count: 5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0</w:t>
            </w: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0 words</w:t>
            </w:r>
          </w:p>
          <w:p w14:paraId="76D3FE39" w14:textId="77777777" w:rsidR="00896B8E" w:rsidRDefault="00896B8E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3DCCCC90" w14:textId="77777777" w:rsidR="00896B8E" w:rsidRPr="00CA148E" w:rsidRDefault="00896B8E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</w:tbl>
    <w:p w14:paraId="052E3F4C" w14:textId="77777777" w:rsidR="006A37B4" w:rsidRPr="007B2565" w:rsidRDefault="006A37B4" w:rsidP="006A37B4">
      <w:pPr>
        <w:spacing w:after="0"/>
        <w:ind w:firstLine="360"/>
        <w:rPr>
          <w:rFonts w:ascii="Times New Roman" w:eastAsia="Times New Roman" w:hAnsi="Times New Roman" w:cs="Times New Roman"/>
          <w:b/>
          <w:bCs/>
        </w:rPr>
      </w:pPr>
    </w:p>
    <w:p w14:paraId="4FC4A018" w14:textId="77777777" w:rsidR="006A37B4" w:rsidRPr="007B2565" w:rsidRDefault="006A37B4" w:rsidP="00405ECC">
      <w:pPr>
        <w:spacing w:after="0"/>
        <w:rPr>
          <w:rFonts w:ascii="Times New Roman" w:eastAsia="Times New Roman" w:hAnsi="Times New Roman" w:cs="Times New Roman"/>
          <w:b/>
          <w:bCs/>
        </w:rPr>
      </w:pPr>
    </w:p>
    <w:p w14:paraId="3323B8E1" w14:textId="1898CC58" w:rsidR="00873A33" w:rsidRDefault="00A764AC" w:rsidP="007B2565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  <w:r w:rsidRPr="00DA54B0">
        <w:rPr>
          <w:rFonts w:ascii="Termina Bold" w:hAnsi="Termina Bold"/>
          <w:b/>
          <w:bCs/>
          <w:color w:val="435543" w:themeColor="accent1"/>
          <w:sz w:val="24"/>
          <w:szCs w:val="24"/>
        </w:rPr>
        <w:t xml:space="preserve">YOUR </w:t>
      </w:r>
      <w:r w:rsidR="006A37B4">
        <w:rPr>
          <w:rFonts w:ascii="Termina Bold" w:hAnsi="Termina Bold"/>
          <w:b/>
          <w:bCs/>
          <w:color w:val="435543" w:themeColor="accent1"/>
          <w:sz w:val="24"/>
          <w:szCs w:val="24"/>
        </w:rPr>
        <w:t>COMMUN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559CA" w14:paraId="34E658A5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16E39C0D" w14:textId="26F76B8A" w:rsidR="00A559CA" w:rsidRPr="00BB288E" w:rsidRDefault="00A559CA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559CA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counties do you serve?</w:t>
            </w:r>
          </w:p>
        </w:tc>
      </w:tr>
      <w:tr w:rsidR="00A559CA" w14:paraId="5D584911" w14:textId="77777777" w:rsidTr="000054D2">
        <w:tc>
          <w:tcPr>
            <w:tcW w:w="9350" w:type="dxa"/>
          </w:tcPr>
          <w:p w14:paraId="480F5083" w14:textId="77777777" w:rsidR="00A559CA" w:rsidRDefault="00A559CA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0E90A00A" w14:textId="77777777" w:rsidR="00A559CA" w:rsidRPr="00CA148E" w:rsidRDefault="00A559CA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A559CA" w14:paraId="2A920C83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1EF7FC2D" w14:textId="6DFD18DB" w:rsidR="00A559CA" w:rsidRPr="00BB288E" w:rsidRDefault="00A559CA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559CA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community needs or problems will this project address? Why is this issue important? Who will be impacted by the project?</w:t>
            </w:r>
          </w:p>
        </w:tc>
      </w:tr>
      <w:tr w:rsidR="00A559CA" w14:paraId="1DA95149" w14:textId="77777777" w:rsidTr="000054D2">
        <w:tc>
          <w:tcPr>
            <w:tcW w:w="9350" w:type="dxa"/>
          </w:tcPr>
          <w:p w14:paraId="3FF6BFFA" w14:textId="28F53C2A" w:rsidR="00A559CA" w:rsidRPr="00AF5406" w:rsidRDefault="00A559CA" w:rsidP="000054D2">
            <w:pPr>
              <w:rPr>
                <w:rFonts w:ascii="Avenir Next LT Pro" w:eastAsia="Times New Roman" w:hAnsi="Avenir Next LT Pro" w:cs="Times New Roman"/>
                <w:sz w:val="24"/>
                <w:szCs w:val="24"/>
              </w:rPr>
            </w:pP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 xml:space="preserve">Max word count: 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7</w:t>
            </w: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50 words</w:t>
            </w:r>
          </w:p>
          <w:p w14:paraId="782FB11C" w14:textId="77777777" w:rsidR="00A559CA" w:rsidRDefault="00A559CA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58AA7076" w14:textId="77777777" w:rsidR="00A559CA" w:rsidRPr="00CA148E" w:rsidRDefault="00A559CA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A559CA" w14:paraId="34165ADB" w14:textId="77777777" w:rsidTr="00A559CA">
        <w:tc>
          <w:tcPr>
            <w:tcW w:w="9350" w:type="dxa"/>
            <w:shd w:val="clear" w:color="auto" w:fill="F1D9C5" w:themeFill="background2" w:themeFillTint="33"/>
          </w:tcPr>
          <w:p w14:paraId="50F3CD43" w14:textId="4098070D" w:rsidR="00A559CA" w:rsidRPr="00BB288E" w:rsidRDefault="00A559CA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559CA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do you feel are the major strengths of your community, and how would those strengths contribute to the success of this project?</w:t>
            </w:r>
          </w:p>
        </w:tc>
      </w:tr>
      <w:tr w:rsidR="00A559CA" w14:paraId="62154736" w14:textId="77777777" w:rsidTr="00A559CA">
        <w:tc>
          <w:tcPr>
            <w:tcW w:w="9350" w:type="dxa"/>
          </w:tcPr>
          <w:p w14:paraId="14F38A51" w14:textId="77777777" w:rsidR="00A559CA" w:rsidRPr="00AF5406" w:rsidRDefault="00A559CA" w:rsidP="00A559CA">
            <w:pPr>
              <w:rPr>
                <w:rFonts w:ascii="Avenir Next LT Pro" w:eastAsia="Times New Roman" w:hAnsi="Avenir Next LT Pro" w:cs="Times New Roman"/>
                <w:sz w:val="24"/>
                <w:szCs w:val="24"/>
              </w:rPr>
            </w:pP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Max word count: 5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0</w:t>
            </w: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0 words</w:t>
            </w:r>
          </w:p>
          <w:p w14:paraId="4EF9D961" w14:textId="77777777" w:rsidR="00A559CA" w:rsidRPr="00CA148E" w:rsidRDefault="00A559CA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A559CA" w14:paraId="415FE67E" w14:textId="77777777" w:rsidTr="00A559CA">
        <w:tc>
          <w:tcPr>
            <w:tcW w:w="9350" w:type="dxa"/>
            <w:shd w:val="clear" w:color="auto" w:fill="F1D9C5" w:themeFill="background2" w:themeFillTint="33"/>
          </w:tcPr>
          <w:p w14:paraId="6559CED0" w14:textId="64E419F8" w:rsidR="00A559CA" w:rsidRPr="00BB288E" w:rsidRDefault="00074AE4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074AE4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are the major challenges your community is facing?</w:t>
            </w:r>
          </w:p>
        </w:tc>
      </w:tr>
      <w:tr w:rsidR="00A559CA" w14:paraId="2E396167" w14:textId="77777777" w:rsidTr="00A559CA">
        <w:tc>
          <w:tcPr>
            <w:tcW w:w="9350" w:type="dxa"/>
          </w:tcPr>
          <w:p w14:paraId="171A3CF4" w14:textId="77777777" w:rsidR="00A559CA" w:rsidRPr="00AF5406" w:rsidRDefault="00A559CA" w:rsidP="000054D2">
            <w:pPr>
              <w:rPr>
                <w:rFonts w:ascii="Avenir Next LT Pro" w:eastAsia="Times New Roman" w:hAnsi="Avenir Next LT Pro" w:cs="Times New Roman"/>
                <w:sz w:val="24"/>
                <w:szCs w:val="24"/>
              </w:rPr>
            </w:pP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Max word count: 5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0</w:t>
            </w: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0 words</w:t>
            </w:r>
          </w:p>
          <w:p w14:paraId="64A11390" w14:textId="77777777" w:rsidR="00A559CA" w:rsidRDefault="00A559CA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12785AA0" w14:textId="77777777" w:rsidR="00A559CA" w:rsidRPr="00CA148E" w:rsidRDefault="00A559CA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</w:tbl>
    <w:p w14:paraId="359F715D" w14:textId="77777777" w:rsidR="00405ECC" w:rsidRPr="007B2565" w:rsidRDefault="00405ECC" w:rsidP="00074AE4">
      <w:pPr>
        <w:spacing w:after="0"/>
        <w:rPr>
          <w:rStyle w:val="Strong"/>
          <w:rFonts w:ascii="Times New Roman" w:hAnsi="Times New Roman" w:cs="Times New Roman"/>
          <w:color w:val="0A2E33"/>
          <w:shd w:val="clear" w:color="auto" w:fill="FFFFFF"/>
        </w:rPr>
      </w:pPr>
    </w:p>
    <w:p w14:paraId="1373E70B" w14:textId="77777777" w:rsidR="00873A33" w:rsidRDefault="00873A33" w:rsidP="00FB3063">
      <w:pPr>
        <w:spacing w:after="0"/>
        <w:ind w:left="450"/>
        <w:rPr>
          <w:rStyle w:val="Strong"/>
          <w:rFonts w:ascii="Avenir Next" w:hAnsi="Avenir Next"/>
          <w:color w:val="0A2E33"/>
          <w:shd w:val="clear" w:color="auto" w:fill="FFFFFF"/>
        </w:rPr>
      </w:pPr>
    </w:p>
    <w:p w14:paraId="0AED689E" w14:textId="4990C1FC" w:rsidR="00405ECC" w:rsidRDefault="00405ECC" w:rsidP="007B2565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  <w:r>
        <w:rPr>
          <w:rFonts w:ascii="Termina Bold" w:hAnsi="Termina Bold"/>
          <w:b/>
          <w:bCs/>
          <w:color w:val="435543" w:themeColor="accent1"/>
          <w:sz w:val="24"/>
          <w:szCs w:val="24"/>
        </w:rPr>
        <w:t>OUTCOMES AND SUCCESS METR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74AE4" w14:paraId="15B919BB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296B556E" w14:textId="3FB00A64" w:rsidR="00074AE4" w:rsidRPr="00BB288E" w:rsidRDefault="009733A2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are the project goals?</w:t>
            </w:r>
          </w:p>
        </w:tc>
      </w:tr>
      <w:tr w:rsidR="00074AE4" w14:paraId="3CE8E702" w14:textId="77777777" w:rsidTr="000054D2">
        <w:tc>
          <w:tcPr>
            <w:tcW w:w="9350" w:type="dxa"/>
          </w:tcPr>
          <w:p w14:paraId="132BC7F6" w14:textId="77777777" w:rsidR="009733A2" w:rsidRPr="00AF5406" w:rsidRDefault="009733A2" w:rsidP="009733A2">
            <w:pPr>
              <w:rPr>
                <w:rFonts w:ascii="Avenir Next LT Pro" w:eastAsia="Times New Roman" w:hAnsi="Avenir Next LT Pro" w:cs="Times New Roman"/>
                <w:sz w:val="24"/>
                <w:szCs w:val="24"/>
              </w:rPr>
            </w:pP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 xml:space="preserve">Max word count: 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50</w:t>
            </w: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0 words</w:t>
            </w:r>
          </w:p>
          <w:p w14:paraId="791CDA52" w14:textId="77777777" w:rsidR="00074AE4" w:rsidRDefault="00074AE4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62F06F40" w14:textId="77777777" w:rsidR="00074AE4" w:rsidRPr="00CA148E" w:rsidRDefault="00074AE4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074AE4" w14:paraId="7DB13EFA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4DF2FBC3" w14:textId="5A423D25" w:rsidR="00074AE4" w:rsidRPr="00BB288E" w:rsidRDefault="009733A2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are the anticipated short-term outcomes?</w:t>
            </w:r>
          </w:p>
        </w:tc>
      </w:tr>
      <w:tr w:rsidR="00074AE4" w14:paraId="5A267A40" w14:textId="77777777" w:rsidTr="000054D2">
        <w:tc>
          <w:tcPr>
            <w:tcW w:w="9350" w:type="dxa"/>
          </w:tcPr>
          <w:p w14:paraId="5E677B72" w14:textId="77777777" w:rsidR="009733A2" w:rsidRPr="001136FB" w:rsidRDefault="009733A2" w:rsidP="009733A2">
            <w:pP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</w:pP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Outcomes refer to the</w:t>
            </w: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 xml:space="preserve"> immediate, short-term effects of a project, program, or initiative as it relates to a specific grant.</w:t>
            </w:r>
          </w:p>
          <w:p w14:paraId="42F7A7FE" w14:textId="77777777" w:rsidR="009733A2" w:rsidRDefault="009733A2" w:rsidP="009733A2">
            <w:pP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</w:pP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Max word count: 500 words</w:t>
            </w:r>
          </w:p>
          <w:p w14:paraId="09ED2D05" w14:textId="77777777" w:rsidR="009733A2" w:rsidRPr="001136FB" w:rsidRDefault="009733A2" w:rsidP="009733A2">
            <w:pPr>
              <w:rPr>
                <w:rFonts w:ascii="Avenir Next LT Pro" w:eastAsia="Times New Roman" w:hAnsi="Avenir Next LT Pro" w:cs="Times New Roman"/>
              </w:rPr>
            </w:pPr>
          </w:p>
          <w:p w14:paraId="4869B094" w14:textId="77777777" w:rsidR="00074AE4" w:rsidRDefault="00074AE4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19A7EC71" w14:textId="77777777" w:rsidR="00074AE4" w:rsidRPr="00CA148E" w:rsidRDefault="00074AE4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074AE4" w14:paraId="7D3C7B69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112CC2DE" w14:textId="2C4A0DAF" w:rsidR="00074AE4" w:rsidRPr="00BB288E" w:rsidRDefault="00A35D4C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are the anticipated long-term impact(s)?</w:t>
            </w:r>
          </w:p>
        </w:tc>
      </w:tr>
      <w:tr w:rsidR="00074AE4" w14:paraId="2AE10F1C" w14:textId="77777777" w:rsidTr="000054D2">
        <w:tc>
          <w:tcPr>
            <w:tcW w:w="9350" w:type="dxa"/>
          </w:tcPr>
          <w:p w14:paraId="1EF967D5" w14:textId="77777777" w:rsidR="00A35D4C" w:rsidRDefault="00A35D4C" w:rsidP="00A35D4C">
            <w:pP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</w:pPr>
            <w:r w:rsidRPr="00DC1F5D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Impacts are the long-term effects of a project, program, or initiative as it relates to a specific grant.</w:t>
            </w:r>
          </w:p>
          <w:p w14:paraId="6111238E" w14:textId="77777777" w:rsidR="00A35D4C" w:rsidRPr="001136FB" w:rsidRDefault="00A35D4C" w:rsidP="00A35D4C">
            <w:pPr>
              <w:rPr>
                <w:rFonts w:ascii="Avenir Next LT Pro" w:eastAsia="Times New Roman" w:hAnsi="Avenir Next LT Pro" w:cs="Times New Roman"/>
              </w:rPr>
            </w:pP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Max word count: 500 words</w:t>
            </w:r>
          </w:p>
          <w:p w14:paraId="7A871296" w14:textId="77777777" w:rsidR="00074AE4" w:rsidRPr="00CA148E" w:rsidRDefault="00074AE4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074AE4" w14:paraId="7C07E52C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170D8083" w14:textId="694DC414" w:rsidR="00074AE4" w:rsidRPr="00BB288E" w:rsidRDefault="00A35D4C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35D4C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 xml:space="preserve">What tools and processes does your organization use to measure the goals, outcomes, and impacts? Describe measurement tools </w:t>
            </w:r>
            <w:r w:rsidRPr="00A35D4C"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t>(e.g. intake sheets, participation checklists, pre/post surveys, etc.)</w:t>
            </w:r>
          </w:p>
        </w:tc>
      </w:tr>
      <w:tr w:rsidR="00074AE4" w14:paraId="4B6E62CD" w14:textId="77777777" w:rsidTr="000054D2">
        <w:tc>
          <w:tcPr>
            <w:tcW w:w="9350" w:type="dxa"/>
          </w:tcPr>
          <w:p w14:paraId="55EFC30B" w14:textId="77777777" w:rsidR="00074AE4" w:rsidRPr="00AF5406" w:rsidRDefault="00074AE4" w:rsidP="000054D2">
            <w:pPr>
              <w:rPr>
                <w:rFonts w:ascii="Avenir Next LT Pro" w:eastAsia="Times New Roman" w:hAnsi="Avenir Next LT Pro" w:cs="Times New Roman"/>
                <w:sz w:val="24"/>
                <w:szCs w:val="24"/>
              </w:rPr>
            </w:pP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Max word count: 5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0</w:t>
            </w:r>
            <w:r w:rsidRPr="00AF5406"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  <w:t>0 words</w:t>
            </w:r>
          </w:p>
          <w:p w14:paraId="6A1A52C9" w14:textId="77777777" w:rsidR="00074AE4" w:rsidRDefault="00074AE4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  <w:p w14:paraId="0EE6E867" w14:textId="77777777" w:rsidR="00074AE4" w:rsidRPr="00CA148E" w:rsidRDefault="00074AE4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6F37DE" w14:paraId="11BE0429" w14:textId="77777777" w:rsidTr="006F37DE">
        <w:tc>
          <w:tcPr>
            <w:tcW w:w="9350" w:type="dxa"/>
            <w:shd w:val="clear" w:color="auto" w:fill="F1D9C5" w:themeFill="background2" w:themeFillTint="33"/>
          </w:tcPr>
          <w:p w14:paraId="6C0187A7" w14:textId="1D0C3749" w:rsidR="006F37DE" w:rsidRPr="006F37DE" w:rsidRDefault="006F37DE" w:rsidP="000054D2">
            <w:pPr>
              <w:rPr>
                <w:rFonts w:ascii="Avenir Next LT Pro" w:eastAsia="Times New Roman" w:hAnsi="Avenir Next LT Pro" w:cs="Times New Roman"/>
                <w:b/>
                <w:bCs/>
                <w:color w:val="755333"/>
                <w:sz w:val="24"/>
                <w:szCs w:val="24"/>
              </w:rPr>
            </w:pPr>
            <w:r w:rsidRPr="006F37DE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at is the timeline for implementing the project and the funding from the Patterson Family Foundation?</w:t>
            </w:r>
          </w:p>
        </w:tc>
      </w:tr>
      <w:tr w:rsidR="006F37DE" w14:paraId="001977DB" w14:textId="77777777" w:rsidTr="000054D2">
        <w:tc>
          <w:tcPr>
            <w:tcW w:w="9350" w:type="dxa"/>
          </w:tcPr>
          <w:p w14:paraId="6AA9A94B" w14:textId="77777777" w:rsidR="006F37DE" w:rsidRPr="00994AF4" w:rsidRDefault="006F37DE" w:rsidP="006F37DE">
            <w:pPr>
              <w:rPr>
                <w:rStyle w:val="Strong"/>
                <w:rFonts w:ascii="Avenir Next LT Pro" w:eastAsia="Times New Roman" w:hAnsi="Avenir Next LT Pro" w:cs="Times New Roman"/>
                <w:b w:val="0"/>
                <w:bCs w:val="0"/>
              </w:rPr>
            </w:pP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 xml:space="preserve">Max word count: 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 xml:space="preserve">300 </w:t>
            </w: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word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s</w:t>
            </w:r>
          </w:p>
          <w:p w14:paraId="734D85F8" w14:textId="77777777" w:rsidR="006F37DE" w:rsidRPr="00AF5406" w:rsidRDefault="006F37DE" w:rsidP="000054D2">
            <w:pPr>
              <w:rPr>
                <w:rFonts w:ascii="Avenir Next LT Pro" w:eastAsia="Times New Roman" w:hAnsi="Avenir Next LT Pro" w:cs="Times New Roman"/>
                <w:i/>
                <w:iCs/>
                <w:color w:val="755333"/>
                <w:sz w:val="24"/>
                <w:szCs w:val="24"/>
              </w:rPr>
            </w:pPr>
          </w:p>
        </w:tc>
      </w:tr>
    </w:tbl>
    <w:p w14:paraId="77D73781" w14:textId="77777777" w:rsidR="00DC1F5D" w:rsidRPr="007B2565" w:rsidRDefault="00DC1F5D" w:rsidP="00873A33">
      <w:pPr>
        <w:ind w:left="450"/>
        <w:rPr>
          <w:rStyle w:val="Strong"/>
          <w:rFonts w:ascii="Times New Roman" w:hAnsi="Times New Roman" w:cs="Times New Roman"/>
          <w:color w:val="0A2E33"/>
          <w:shd w:val="clear" w:color="auto" w:fill="FFFFFF"/>
        </w:rPr>
      </w:pPr>
    </w:p>
    <w:p w14:paraId="60783A01" w14:textId="5F61213B" w:rsidR="00A764AC" w:rsidRDefault="0000676F" w:rsidP="007B2565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  <w:r>
        <w:rPr>
          <w:rFonts w:ascii="Termina Bold" w:hAnsi="Termina Bold"/>
          <w:b/>
          <w:bCs/>
          <w:color w:val="435543" w:themeColor="accent1"/>
          <w:sz w:val="24"/>
          <w:szCs w:val="24"/>
        </w:rPr>
        <w:t>PROJECT SUP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06F2" w14:paraId="71E6EE5F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3C7865D2" w14:textId="411AED4E" w:rsidR="006706F2" w:rsidRPr="00BB288E" w:rsidRDefault="006706F2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Does this project require external partners to achieve its outcomes and impact?</w:t>
            </w:r>
          </w:p>
        </w:tc>
      </w:tr>
      <w:tr w:rsidR="006706F2" w14:paraId="18C52AF4" w14:textId="77777777" w:rsidTr="000054D2">
        <w:tc>
          <w:tcPr>
            <w:tcW w:w="9350" w:type="dxa"/>
          </w:tcPr>
          <w:p w14:paraId="43539E7C" w14:textId="24E15722" w:rsidR="006706F2" w:rsidRPr="006425EF" w:rsidRDefault="006425EF" w:rsidP="000054D2">
            <w:pPr>
              <w:rPr>
                <w:rFonts w:ascii="Avenir Next LT Pro" w:hAnsi="Avenir Next LT Pro"/>
                <w:color w:val="7F491E" w:themeColor="accent6"/>
              </w:rPr>
            </w:pPr>
            <w:r w:rsidRPr="00CA148E">
              <w:rPr>
                <w:rFonts w:ascii="Avenir Next LT Pro" w:hAnsi="Avenir Next LT Pro"/>
                <w:color w:val="7F491E" w:themeColor="accent6"/>
              </w:rPr>
              <w:t xml:space="preserve">Highlight/bold/circle one:  Yes  or  </w:t>
            </w:r>
            <w:r>
              <w:rPr>
                <w:rFonts w:ascii="Avenir Next LT Pro" w:hAnsi="Avenir Next LT Pro"/>
                <w:color w:val="7F491E" w:themeColor="accent6"/>
              </w:rPr>
              <w:t>N</w:t>
            </w:r>
            <w:r w:rsidRPr="00CA148E">
              <w:rPr>
                <w:rFonts w:ascii="Avenir Next LT Pro" w:hAnsi="Avenir Next LT Pro"/>
                <w:color w:val="7F491E" w:themeColor="accent6"/>
              </w:rPr>
              <w:t>o</w:t>
            </w:r>
          </w:p>
          <w:p w14:paraId="79F3CB24" w14:textId="77777777" w:rsidR="006706F2" w:rsidRPr="00CA148E" w:rsidRDefault="006706F2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6706F2" w14:paraId="249A01AD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5F0D8451" w14:textId="73D87EA7" w:rsidR="006706F2" w:rsidRPr="00BB288E" w:rsidRDefault="006706F2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If yes, pleas</w:t>
            </w:r>
            <w:r w:rsidR="006425EF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e</w:t>
            </w: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 xml:space="preserve"> elaborate on existing or planned relationships.</w:t>
            </w:r>
          </w:p>
        </w:tc>
      </w:tr>
      <w:tr w:rsidR="006706F2" w14:paraId="2F00AE56" w14:textId="77777777" w:rsidTr="000054D2">
        <w:tc>
          <w:tcPr>
            <w:tcW w:w="9350" w:type="dxa"/>
          </w:tcPr>
          <w:p w14:paraId="433F130D" w14:textId="124C13AB" w:rsidR="006706F2" w:rsidRDefault="006425EF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 xml:space="preserve">Max word count: 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3</w:t>
            </w: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50 words</w:t>
            </w:r>
          </w:p>
          <w:p w14:paraId="65CAC551" w14:textId="77777777" w:rsidR="006706F2" w:rsidRPr="00CA148E" w:rsidRDefault="006706F2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6706F2" w14:paraId="7CC17D77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482CE106" w14:textId="56C88E2F" w:rsidR="006706F2" w:rsidRPr="00BB288E" w:rsidRDefault="006706F2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Does this project have community support?</w:t>
            </w:r>
            <w:r w:rsidRPr="006706F2"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t xml:space="preserve"> (Financial, in-kind, time, expertise, etc.)</w:t>
            </w:r>
          </w:p>
        </w:tc>
      </w:tr>
      <w:tr w:rsidR="006706F2" w14:paraId="4A8975EA" w14:textId="77777777" w:rsidTr="000054D2">
        <w:tc>
          <w:tcPr>
            <w:tcW w:w="9350" w:type="dxa"/>
          </w:tcPr>
          <w:p w14:paraId="25F739B7" w14:textId="77777777" w:rsidR="006706F2" w:rsidRDefault="006706F2" w:rsidP="000054D2">
            <w:pPr>
              <w:rPr>
                <w:rFonts w:ascii="Avenir Next LT Pro" w:hAnsi="Avenir Next LT Pro"/>
                <w:color w:val="7F491E" w:themeColor="accent6"/>
              </w:rPr>
            </w:pPr>
            <w:r w:rsidRPr="00CA148E">
              <w:rPr>
                <w:rFonts w:ascii="Avenir Next LT Pro" w:hAnsi="Avenir Next LT Pro"/>
                <w:color w:val="7F491E" w:themeColor="accent6"/>
              </w:rPr>
              <w:t xml:space="preserve">Highlight/bold/circle one:  Yes  or  </w:t>
            </w:r>
            <w:r>
              <w:rPr>
                <w:rFonts w:ascii="Avenir Next LT Pro" w:hAnsi="Avenir Next LT Pro"/>
                <w:color w:val="7F491E" w:themeColor="accent6"/>
              </w:rPr>
              <w:t>N</w:t>
            </w:r>
            <w:r w:rsidRPr="00CA148E">
              <w:rPr>
                <w:rFonts w:ascii="Avenir Next LT Pro" w:hAnsi="Avenir Next LT Pro"/>
                <w:color w:val="7F491E" w:themeColor="accent6"/>
              </w:rPr>
              <w:t>o</w:t>
            </w:r>
          </w:p>
          <w:p w14:paraId="186DE225" w14:textId="77777777" w:rsidR="006706F2" w:rsidRPr="00CA148E" w:rsidRDefault="006706F2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6706F2" w14:paraId="6517F012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167D6EFF" w14:textId="4EA32A7A" w:rsidR="006706F2" w:rsidRPr="00BB288E" w:rsidRDefault="006425EF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If yes, please describe the community support.</w:t>
            </w:r>
          </w:p>
        </w:tc>
      </w:tr>
      <w:tr w:rsidR="006706F2" w14:paraId="4920FF5B" w14:textId="77777777" w:rsidTr="000054D2">
        <w:tc>
          <w:tcPr>
            <w:tcW w:w="9350" w:type="dxa"/>
          </w:tcPr>
          <w:p w14:paraId="64A17BC3" w14:textId="48D250A5" w:rsidR="006425EF" w:rsidRPr="001136FB" w:rsidRDefault="006425EF" w:rsidP="006425EF">
            <w:pPr>
              <w:rPr>
                <w:rFonts w:ascii="Avenir Next LT Pro" w:eastAsia="Times New Roman" w:hAnsi="Avenir Next LT Pro" w:cs="Times New Roman"/>
              </w:rPr>
            </w:pP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 xml:space="preserve">Max word count: 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35</w:t>
            </w: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0 words</w:t>
            </w:r>
          </w:p>
          <w:p w14:paraId="5D42075A" w14:textId="77777777" w:rsidR="006706F2" w:rsidRPr="00CA148E" w:rsidRDefault="006706F2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6706F2" w14:paraId="6AD766EC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11F122F9" w14:textId="3FAA616A" w:rsidR="006706F2" w:rsidRPr="00BB288E" w:rsidRDefault="00BE4924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Are other agencies or projects doing similar work in the region?</w:t>
            </w:r>
          </w:p>
        </w:tc>
      </w:tr>
      <w:tr w:rsidR="006706F2" w14:paraId="598D2157" w14:textId="77777777" w:rsidTr="000054D2">
        <w:tc>
          <w:tcPr>
            <w:tcW w:w="9350" w:type="dxa"/>
          </w:tcPr>
          <w:p w14:paraId="116AACE7" w14:textId="77777777" w:rsidR="00BE4924" w:rsidRDefault="00BE4924" w:rsidP="00BE4924">
            <w:pPr>
              <w:rPr>
                <w:rFonts w:ascii="Avenir Next LT Pro" w:hAnsi="Avenir Next LT Pro"/>
                <w:color w:val="7F491E" w:themeColor="accent6"/>
              </w:rPr>
            </w:pPr>
            <w:r w:rsidRPr="00CA148E">
              <w:rPr>
                <w:rFonts w:ascii="Avenir Next LT Pro" w:hAnsi="Avenir Next LT Pro"/>
                <w:color w:val="7F491E" w:themeColor="accent6"/>
              </w:rPr>
              <w:t xml:space="preserve">Highlight/bold/circle one:  Yes  or  </w:t>
            </w:r>
            <w:r>
              <w:rPr>
                <w:rFonts w:ascii="Avenir Next LT Pro" w:hAnsi="Avenir Next LT Pro"/>
                <w:color w:val="7F491E" w:themeColor="accent6"/>
              </w:rPr>
              <w:t>N</w:t>
            </w:r>
            <w:r w:rsidRPr="00CA148E">
              <w:rPr>
                <w:rFonts w:ascii="Avenir Next LT Pro" w:hAnsi="Avenir Next LT Pro"/>
                <w:color w:val="7F491E" w:themeColor="accent6"/>
              </w:rPr>
              <w:t>o</w:t>
            </w:r>
          </w:p>
          <w:p w14:paraId="2A99638F" w14:textId="77777777" w:rsidR="006706F2" w:rsidRPr="00CA148E" w:rsidRDefault="006706F2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6706F2" w14:paraId="6DB36C71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1644EFE2" w14:textId="12AF3B1F" w:rsidR="006706F2" w:rsidRPr="00BB288E" w:rsidRDefault="00A36CB2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If yes, how will you avoid overlap in the projects’ scopes?</w:t>
            </w:r>
          </w:p>
        </w:tc>
      </w:tr>
      <w:tr w:rsidR="006706F2" w14:paraId="123D37AD" w14:textId="77777777" w:rsidTr="000054D2">
        <w:tc>
          <w:tcPr>
            <w:tcW w:w="9350" w:type="dxa"/>
          </w:tcPr>
          <w:p w14:paraId="136826CD" w14:textId="77777777" w:rsidR="00A36CB2" w:rsidRPr="00994AF4" w:rsidRDefault="00A36CB2" w:rsidP="00A36CB2">
            <w:pPr>
              <w:rPr>
                <w:rStyle w:val="Strong"/>
                <w:rFonts w:ascii="Avenir Next LT Pro" w:eastAsia="Times New Roman" w:hAnsi="Avenir Next LT Pro" w:cs="Times New Roman"/>
                <w:b w:val="0"/>
                <w:bCs w:val="0"/>
              </w:rPr>
            </w:pP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 xml:space="preserve">Max word count: 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350</w:t>
            </w: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 xml:space="preserve"> word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s</w:t>
            </w:r>
          </w:p>
          <w:p w14:paraId="175425DC" w14:textId="77777777" w:rsidR="006706F2" w:rsidRPr="00CA148E" w:rsidRDefault="006706F2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6706F2" w14:paraId="3FFFB729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518D97A7" w14:textId="2F00A651" w:rsidR="006706F2" w:rsidRPr="00BB288E" w:rsidRDefault="00647C53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ho are the key staff members, board members, and/or volunteers who will ensure the project’s success, and what are their qualifications?</w:t>
            </w:r>
          </w:p>
        </w:tc>
      </w:tr>
      <w:tr w:rsidR="006706F2" w14:paraId="5D3E30C7" w14:textId="77777777" w:rsidTr="000054D2">
        <w:tc>
          <w:tcPr>
            <w:tcW w:w="9350" w:type="dxa"/>
          </w:tcPr>
          <w:p w14:paraId="50228366" w14:textId="03A5FB25" w:rsidR="006706F2" w:rsidRPr="00ED56BB" w:rsidRDefault="00647C53" w:rsidP="000054D2">
            <w:pPr>
              <w:rPr>
                <w:rFonts w:ascii="Avenir Next LT Pro" w:hAnsi="Avenir Next LT Pro"/>
                <w:i/>
                <w:iCs/>
                <w:color w:val="7F491E" w:themeColor="accent6"/>
              </w:rPr>
            </w:pPr>
            <w:r>
              <w:rPr>
                <w:rFonts w:ascii="Avenir Next LT Pro" w:hAnsi="Avenir Next LT Pro"/>
                <w:i/>
                <w:iCs/>
                <w:color w:val="7F491E" w:themeColor="accent6"/>
              </w:rPr>
              <w:t>Max. word count: 500 words</w:t>
            </w:r>
          </w:p>
          <w:p w14:paraId="163A7F9C" w14:textId="77777777" w:rsidR="006706F2" w:rsidRPr="00BB288E" w:rsidRDefault="006706F2" w:rsidP="00647C53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6706F2" w14:paraId="405DBF01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35E22978" w14:textId="76657DBE" w:rsidR="006706F2" w:rsidRPr="00287D68" w:rsidRDefault="00647C53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Will staff, board, or volunteer training and professional development be needed to implement this project?</w:t>
            </w:r>
          </w:p>
        </w:tc>
      </w:tr>
      <w:tr w:rsidR="006706F2" w14:paraId="648F7DD3" w14:textId="77777777" w:rsidTr="000054D2">
        <w:tc>
          <w:tcPr>
            <w:tcW w:w="9350" w:type="dxa"/>
          </w:tcPr>
          <w:p w14:paraId="1CA81C5C" w14:textId="724366B0" w:rsidR="006706F2" w:rsidRPr="00647C53" w:rsidRDefault="00647C53" w:rsidP="000054D2">
            <w:pPr>
              <w:rPr>
                <w:rFonts w:ascii="Avenir Next LT Pro" w:hAnsi="Avenir Next LT Pro"/>
                <w:color w:val="7F491E" w:themeColor="accent6"/>
              </w:rPr>
            </w:pPr>
            <w:r w:rsidRPr="00CA148E">
              <w:rPr>
                <w:rFonts w:ascii="Avenir Next LT Pro" w:hAnsi="Avenir Next LT Pro"/>
                <w:color w:val="7F491E" w:themeColor="accent6"/>
              </w:rPr>
              <w:t xml:space="preserve">Highlight/bold/circle one:  Yes  or  </w:t>
            </w:r>
            <w:r>
              <w:rPr>
                <w:rFonts w:ascii="Avenir Next LT Pro" w:hAnsi="Avenir Next LT Pro"/>
                <w:color w:val="7F491E" w:themeColor="accent6"/>
              </w:rPr>
              <w:t>N</w:t>
            </w:r>
            <w:r w:rsidRPr="00CA148E">
              <w:rPr>
                <w:rFonts w:ascii="Avenir Next LT Pro" w:hAnsi="Avenir Next LT Pro"/>
                <w:color w:val="7F491E" w:themeColor="accent6"/>
              </w:rPr>
              <w:t>o</w:t>
            </w:r>
          </w:p>
          <w:p w14:paraId="7854B422" w14:textId="77777777" w:rsidR="006706F2" w:rsidRPr="00BB288E" w:rsidRDefault="006706F2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</w:p>
        </w:tc>
      </w:tr>
      <w:tr w:rsidR="00647C53" w14:paraId="28FFE388" w14:textId="77777777" w:rsidTr="00021F0C">
        <w:tc>
          <w:tcPr>
            <w:tcW w:w="9350" w:type="dxa"/>
            <w:shd w:val="clear" w:color="auto" w:fill="F1D9C5" w:themeFill="background2" w:themeFillTint="33"/>
          </w:tcPr>
          <w:p w14:paraId="730F320C" w14:textId="7610DA9E" w:rsidR="00647C53" w:rsidRPr="00CA148E" w:rsidRDefault="00647C53" w:rsidP="000054D2">
            <w:pPr>
              <w:rPr>
                <w:rFonts w:ascii="Avenir Next LT Pro" w:hAnsi="Avenir Next LT Pro"/>
                <w:color w:val="7F491E" w:themeColor="accent6"/>
              </w:rPr>
            </w:pPr>
            <w:r w:rsidRPr="00021F0C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 xml:space="preserve">If yes, please elaborate on the training and professional development needs </w:t>
            </w:r>
            <w:r w:rsidRPr="00021F0C"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  <w:t>(e.g. training on cultural competency, effective use of social media, or fundraising techniques.)</w:t>
            </w:r>
          </w:p>
        </w:tc>
      </w:tr>
      <w:tr w:rsidR="00647C53" w14:paraId="3D0C62CD" w14:textId="77777777" w:rsidTr="000054D2">
        <w:tc>
          <w:tcPr>
            <w:tcW w:w="9350" w:type="dxa"/>
          </w:tcPr>
          <w:p w14:paraId="5795156B" w14:textId="330707D0" w:rsidR="00021F0C" w:rsidRPr="00ED56BB" w:rsidRDefault="00021F0C" w:rsidP="00021F0C">
            <w:pPr>
              <w:rPr>
                <w:rFonts w:ascii="Avenir Next LT Pro" w:hAnsi="Avenir Next LT Pro"/>
                <w:i/>
                <w:iCs/>
                <w:color w:val="7F491E" w:themeColor="accent6"/>
              </w:rPr>
            </w:pPr>
            <w:r>
              <w:rPr>
                <w:rFonts w:ascii="Avenir Next LT Pro" w:hAnsi="Avenir Next LT Pro"/>
                <w:i/>
                <w:iCs/>
                <w:color w:val="7F491E" w:themeColor="accent6"/>
              </w:rPr>
              <w:t xml:space="preserve">Max. word count: </w:t>
            </w:r>
            <w:r>
              <w:rPr>
                <w:rFonts w:ascii="Avenir Next LT Pro" w:hAnsi="Avenir Next LT Pro"/>
                <w:i/>
                <w:iCs/>
                <w:color w:val="7F491E" w:themeColor="accent6"/>
              </w:rPr>
              <w:t>35</w:t>
            </w:r>
            <w:r>
              <w:rPr>
                <w:rFonts w:ascii="Avenir Next LT Pro" w:hAnsi="Avenir Next LT Pro"/>
                <w:i/>
                <w:iCs/>
                <w:color w:val="7F491E" w:themeColor="accent6"/>
              </w:rPr>
              <w:t>0 words</w:t>
            </w:r>
          </w:p>
          <w:p w14:paraId="5B6B4394" w14:textId="77777777" w:rsidR="00647C53" w:rsidRPr="00CA148E" w:rsidRDefault="00647C53" w:rsidP="000054D2">
            <w:pPr>
              <w:rPr>
                <w:rFonts w:ascii="Avenir Next LT Pro" w:hAnsi="Avenir Next LT Pro"/>
                <w:color w:val="7F491E" w:themeColor="accent6"/>
              </w:rPr>
            </w:pPr>
          </w:p>
        </w:tc>
      </w:tr>
    </w:tbl>
    <w:p w14:paraId="6D8103D2" w14:textId="77777777" w:rsidR="00873A33" w:rsidRPr="007B2565" w:rsidRDefault="00873A33" w:rsidP="00873A33">
      <w:pPr>
        <w:pStyle w:val="NormalWeb"/>
        <w:shd w:val="clear" w:color="auto" w:fill="FFFFFF"/>
        <w:spacing w:before="0" w:beforeAutospacing="0" w:after="0" w:afterAutospacing="0"/>
        <w:ind w:left="540"/>
        <w:rPr>
          <w:rStyle w:val="Strong"/>
          <w:color w:val="0A2E33"/>
          <w:sz w:val="22"/>
          <w:szCs w:val="22"/>
        </w:rPr>
      </w:pPr>
    </w:p>
    <w:p w14:paraId="611D405F" w14:textId="6972954A" w:rsidR="00A764AC" w:rsidRDefault="0069068C" w:rsidP="007B2565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  <w:r>
        <w:rPr>
          <w:rFonts w:ascii="Termina Bold" w:hAnsi="Termina Bold"/>
          <w:b/>
          <w:bCs/>
          <w:color w:val="435543" w:themeColor="accent1"/>
          <w:sz w:val="24"/>
          <w:szCs w:val="24"/>
        </w:rPr>
        <w:t>FUTURE PROJECT PLA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D3C75" w14:paraId="035AE9A9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1E10BE22" w14:textId="4A2A7CC1" w:rsidR="00AD3C75" w:rsidRPr="00BB288E" w:rsidRDefault="00AD3C75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D3C75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How will you ensure the continuation and upkeep of the project once funding from the Patterson Family Foundation ends?</w:t>
            </w:r>
          </w:p>
        </w:tc>
      </w:tr>
      <w:tr w:rsidR="00AD3C75" w14:paraId="55689538" w14:textId="77777777" w:rsidTr="000054D2">
        <w:tc>
          <w:tcPr>
            <w:tcW w:w="9350" w:type="dxa"/>
          </w:tcPr>
          <w:p w14:paraId="0F9C91C6" w14:textId="3C01449A" w:rsidR="00AD3C75" w:rsidRPr="001136FB" w:rsidRDefault="00AD3C75" w:rsidP="00AD3C75">
            <w:pPr>
              <w:rPr>
                <w:rFonts w:ascii="Avenir Next LT Pro" w:eastAsia="Times New Roman" w:hAnsi="Avenir Next LT Pro" w:cs="Times New Roman"/>
              </w:rPr>
            </w:pP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 xml:space="preserve">Max word count: 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50</w:t>
            </w: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0 words</w:t>
            </w:r>
          </w:p>
          <w:p w14:paraId="31B0598F" w14:textId="77777777" w:rsidR="00AD3C75" w:rsidRPr="00CA148E" w:rsidRDefault="00AD3C75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  <w:tr w:rsidR="00AD3C75" w14:paraId="0BA70286" w14:textId="77777777" w:rsidTr="000054D2">
        <w:tc>
          <w:tcPr>
            <w:tcW w:w="9350" w:type="dxa"/>
            <w:shd w:val="clear" w:color="auto" w:fill="F1D9C5" w:themeFill="background2" w:themeFillTint="33"/>
          </w:tcPr>
          <w:p w14:paraId="2831701E" w14:textId="0F3EA348" w:rsidR="00AD3C75" w:rsidRPr="00BB288E" w:rsidRDefault="00AD3C75" w:rsidP="000054D2">
            <w:pPr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</w:pPr>
            <w:r w:rsidRPr="00AD3C75">
              <w:rPr>
                <w:rFonts w:ascii="Avenir Next LT Pro" w:hAnsi="Avenir Next LT Pro"/>
                <w:b/>
                <w:bCs/>
                <w:color w:val="435543" w:themeColor="accent1"/>
                <w:sz w:val="24"/>
                <w:szCs w:val="24"/>
              </w:rPr>
              <w:t>How will the evaluation results inform and strengthen future projects and organizational operations?</w:t>
            </w:r>
          </w:p>
        </w:tc>
      </w:tr>
      <w:tr w:rsidR="00AD3C75" w14:paraId="0D4D0E77" w14:textId="77777777" w:rsidTr="000054D2">
        <w:tc>
          <w:tcPr>
            <w:tcW w:w="9350" w:type="dxa"/>
          </w:tcPr>
          <w:p w14:paraId="21187711" w14:textId="77777777" w:rsidR="00AD3C75" w:rsidRDefault="00AD3C75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 xml:space="preserve">Max word count: </w:t>
            </w:r>
            <w:r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3</w:t>
            </w:r>
            <w:r w:rsidRPr="001136FB">
              <w:rPr>
                <w:rFonts w:ascii="Avenir Next LT Pro" w:eastAsia="Times New Roman" w:hAnsi="Avenir Next LT Pro" w:cs="Times New Roman"/>
                <w:i/>
                <w:iCs/>
                <w:color w:val="755333"/>
              </w:rPr>
              <w:t>50 words</w:t>
            </w:r>
          </w:p>
          <w:p w14:paraId="429C9D58" w14:textId="77777777" w:rsidR="00AD3C75" w:rsidRPr="00CA148E" w:rsidRDefault="00AD3C75" w:rsidP="000054D2">
            <w:pPr>
              <w:rPr>
                <w:rFonts w:ascii="Avenir Next LT Pro" w:hAnsi="Avenir Next LT Pro"/>
                <w:color w:val="435543" w:themeColor="accent1"/>
                <w:sz w:val="24"/>
                <w:szCs w:val="24"/>
              </w:rPr>
            </w:pPr>
          </w:p>
        </w:tc>
      </w:tr>
    </w:tbl>
    <w:p w14:paraId="699FD6A7" w14:textId="77777777" w:rsidR="007B2565" w:rsidRPr="007B2565" w:rsidRDefault="007B2565" w:rsidP="007B2565">
      <w:pPr>
        <w:spacing w:after="0" w:line="240" w:lineRule="auto"/>
        <w:textAlignment w:val="top"/>
        <w:rPr>
          <w:rFonts w:ascii="Times New Roman" w:eastAsia="Times New Roman" w:hAnsi="Times New Roman" w:cs="Times New Roman"/>
          <w:color w:val="7F5E3E"/>
        </w:rPr>
      </w:pPr>
    </w:p>
    <w:p w14:paraId="1D7B85A1" w14:textId="6C61D38C" w:rsidR="00A764AC" w:rsidRPr="00AA023F" w:rsidRDefault="00A764AC" w:rsidP="007B2565">
      <w:pPr>
        <w:rPr>
          <w:rFonts w:ascii="Termina Bold" w:hAnsi="Termina Bold"/>
          <w:b/>
          <w:bCs/>
          <w:color w:val="435543" w:themeColor="accent1"/>
          <w:sz w:val="24"/>
          <w:szCs w:val="24"/>
        </w:rPr>
      </w:pPr>
      <w:r w:rsidRPr="00AA023F">
        <w:rPr>
          <w:rFonts w:ascii="Termina Bold" w:hAnsi="Termina Bold"/>
          <w:b/>
          <w:bCs/>
          <w:color w:val="435543" w:themeColor="accent1"/>
          <w:sz w:val="24"/>
          <w:szCs w:val="24"/>
        </w:rPr>
        <w:t>ATTACHMENTS</w:t>
      </w:r>
    </w:p>
    <w:p w14:paraId="2B9472E9" w14:textId="2FF33C04" w:rsidR="00A16249" w:rsidRPr="00AA023F" w:rsidRDefault="00A16249" w:rsidP="00EC2343">
      <w:pPr>
        <w:spacing w:after="0" w:line="240" w:lineRule="auto"/>
        <w:rPr>
          <w:rFonts w:ascii="Avenir Next LT Pro" w:eastAsia="Times New Roman" w:hAnsi="Avenir Next LT Pro" w:cs="Times New Roman"/>
          <w:b/>
          <w:bCs/>
          <w:color w:val="435543" w:themeColor="accent1"/>
        </w:rPr>
      </w:pPr>
      <w:r w:rsidRPr="00AA023F">
        <w:rPr>
          <w:rFonts w:ascii="Avenir Next LT Pro" w:eastAsia="Times New Roman" w:hAnsi="Avenir Next LT Pro" w:cs="Times New Roman"/>
          <w:b/>
          <w:bCs/>
          <w:color w:val="435543" w:themeColor="accent1"/>
        </w:rPr>
        <w:t>Please attach:</w:t>
      </w:r>
    </w:p>
    <w:p w14:paraId="33B6A022" w14:textId="4A33E267" w:rsidR="00A16249" w:rsidRPr="00AA023F" w:rsidRDefault="00A16249" w:rsidP="00AA023F">
      <w:pPr>
        <w:pStyle w:val="ListParagraph"/>
        <w:numPr>
          <w:ilvl w:val="0"/>
          <w:numId w:val="3"/>
        </w:numPr>
        <w:spacing w:after="0" w:line="240" w:lineRule="auto"/>
        <w:rPr>
          <w:rFonts w:ascii="Avenir Next LT Pro" w:eastAsia="Times New Roman" w:hAnsi="Avenir Next LT Pro" w:cs="Times New Roman"/>
          <w:color w:val="435543" w:themeColor="accent1"/>
        </w:rPr>
      </w:pPr>
      <w:r w:rsidRPr="00AA023F">
        <w:rPr>
          <w:rFonts w:ascii="Avenir Next LT Pro" w:eastAsia="Times New Roman" w:hAnsi="Avenir Next LT Pro" w:cs="Times New Roman"/>
          <w:color w:val="435543" w:themeColor="accent1"/>
        </w:rPr>
        <w:t>Your organization’s annual budget</w:t>
      </w:r>
    </w:p>
    <w:p w14:paraId="002A0C47" w14:textId="58421032" w:rsidR="00A16249" w:rsidRPr="00AA023F" w:rsidRDefault="00A16249" w:rsidP="00AA023F">
      <w:pPr>
        <w:pStyle w:val="ListParagraph"/>
        <w:numPr>
          <w:ilvl w:val="0"/>
          <w:numId w:val="3"/>
        </w:numPr>
        <w:spacing w:after="0" w:line="240" w:lineRule="auto"/>
        <w:rPr>
          <w:rFonts w:ascii="Avenir Next LT Pro" w:eastAsia="Times New Roman" w:hAnsi="Avenir Next LT Pro" w:cs="Times New Roman"/>
          <w:color w:val="435543" w:themeColor="accent1"/>
        </w:rPr>
      </w:pPr>
      <w:r w:rsidRPr="00AA023F">
        <w:rPr>
          <w:rFonts w:ascii="Avenir Next LT Pro" w:eastAsia="Times New Roman" w:hAnsi="Avenir Next LT Pro" w:cs="Times New Roman"/>
          <w:color w:val="435543" w:themeColor="accent1"/>
        </w:rPr>
        <w:t>Copy of your latest 990</w:t>
      </w:r>
    </w:p>
    <w:p w14:paraId="68259DB0" w14:textId="6C23A01A" w:rsidR="00A16249" w:rsidRPr="00AA023F" w:rsidRDefault="00A16249" w:rsidP="00AA023F">
      <w:pPr>
        <w:pStyle w:val="ListParagraph"/>
        <w:numPr>
          <w:ilvl w:val="0"/>
          <w:numId w:val="3"/>
        </w:numPr>
        <w:spacing w:after="0" w:line="240" w:lineRule="auto"/>
        <w:rPr>
          <w:rFonts w:ascii="Avenir Next LT Pro" w:eastAsia="Times New Roman" w:hAnsi="Avenir Next LT Pro" w:cs="Times New Roman"/>
          <w:color w:val="435543" w:themeColor="accent1"/>
        </w:rPr>
      </w:pPr>
      <w:r w:rsidRPr="00AA023F">
        <w:rPr>
          <w:rFonts w:ascii="Avenir Next LT Pro" w:eastAsia="Times New Roman" w:hAnsi="Avenir Next LT Pro" w:cs="Times New Roman"/>
          <w:color w:val="435543" w:themeColor="accent1"/>
        </w:rPr>
        <w:t>Copy of your organization’s IRS Tax-exempt status letter</w:t>
      </w:r>
    </w:p>
    <w:p w14:paraId="061F54FD" w14:textId="21523AF3" w:rsidR="00A16249" w:rsidRPr="00AA023F" w:rsidRDefault="00A16249" w:rsidP="00AA023F">
      <w:pPr>
        <w:pStyle w:val="ListParagraph"/>
        <w:numPr>
          <w:ilvl w:val="0"/>
          <w:numId w:val="3"/>
        </w:numPr>
        <w:spacing w:after="0" w:line="240" w:lineRule="auto"/>
        <w:rPr>
          <w:rFonts w:ascii="Avenir Next LT Pro" w:eastAsia="Times New Roman" w:hAnsi="Avenir Next LT Pro" w:cs="Times New Roman"/>
          <w:color w:val="435543" w:themeColor="accent1"/>
        </w:rPr>
      </w:pPr>
      <w:r w:rsidRPr="00AA023F">
        <w:rPr>
          <w:rFonts w:ascii="Avenir Next LT Pro" w:eastAsia="Times New Roman" w:hAnsi="Avenir Next LT Pro" w:cs="Times New Roman"/>
          <w:color w:val="435543" w:themeColor="accent1"/>
        </w:rPr>
        <w:t>Budget for your project</w:t>
      </w:r>
    </w:p>
    <w:p w14:paraId="6BB85627" w14:textId="77777777" w:rsidR="00A16249" w:rsidRPr="00AA023F" w:rsidRDefault="00A16249" w:rsidP="00A16249">
      <w:pPr>
        <w:spacing w:after="0" w:line="240" w:lineRule="auto"/>
        <w:ind w:firstLine="720"/>
        <w:rPr>
          <w:rFonts w:ascii="Avenir Next LT Pro" w:eastAsia="Times New Roman" w:hAnsi="Avenir Next LT Pro" w:cs="Times New Roman"/>
          <w:color w:val="435543" w:themeColor="accent1"/>
        </w:rPr>
      </w:pPr>
    </w:p>
    <w:p w14:paraId="03880375" w14:textId="6E212B7C" w:rsidR="00A764AC" w:rsidRPr="00AA023F" w:rsidRDefault="00A16249" w:rsidP="00EC2343">
      <w:pPr>
        <w:spacing w:after="0" w:line="240" w:lineRule="auto"/>
        <w:rPr>
          <w:rFonts w:ascii="Avenir Next LT Pro" w:eastAsia="Times New Roman" w:hAnsi="Avenir Next LT Pro" w:cs="Times New Roman"/>
          <w:color w:val="435543" w:themeColor="accent1"/>
          <w:sz w:val="28"/>
          <w:szCs w:val="28"/>
        </w:rPr>
      </w:pPr>
      <w:r w:rsidRPr="00AA023F">
        <w:rPr>
          <w:rFonts w:ascii="Avenir Next LT Pro" w:eastAsia="Times New Roman" w:hAnsi="Avenir Next LT Pro" w:cs="Times New Roman"/>
          <w:b/>
          <w:bCs/>
          <w:color w:val="435543" w:themeColor="accent1"/>
        </w:rPr>
        <w:t xml:space="preserve">Optional: </w:t>
      </w:r>
      <w:r w:rsidRPr="00AA023F">
        <w:rPr>
          <w:rFonts w:ascii="Avenir Next LT Pro" w:eastAsia="Times New Roman" w:hAnsi="Avenir Next LT Pro" w:cs="Times New Roman"/>
          <w:color w:val="435543" w:themeColor="accent1"/>
        </w:rPr>
        <w:t>Attach photos, invoices, plans, etc., relevant to your project in a single file.</w:t>
      </w:r>
    </w:p>
    <w:p w14:paraId="13F9627E" w14:textId="77777777" w:rsidR="00A764AC" w:rsidRPr="00A16249" w:rsidRDefault="00A764AC" w:rsidP="00A764AC">
      <w:pPr>
        <w:spacing w:after="0" w:line="240" w:lineRule="auto"/>
        <w:rPr>
          <w:rFonts w:ascii="Avenir Next LT Pro" w:eastAsia="Times New Roman" w:hAnsi="Avenir Next LT Pro" w:cs="Times New Roman"/>
          <w:sz w:val="24"/>
          <w:szCs w:val="24"/>
        </w:rPr>
      </w:pPr>
    </w:p>
    <w:p w14:paraId="7FFD9625" w14:textId="77777777" w:rsidR="00A764AC" w:rsidRPr="00A16249" w:rsidRDefault="00A764AC" w:rsidP="00A764AC">
      <w:pPr>
        <w:rPr>
          <w:rFonts w:ascii="Avenir Next LT Pro" w:hAnsi="Avenir Next LT Pro"/>
        </w:rPr>
      </w:pPr>
    </w:p>
    <w:sectPr w:rsidR="00A764AC" w:rsidRPr="00A16249" w:rsidSect="00873A3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55E23" w14:textId="77777777" w:rsidR="00082C2D" w:rsidRDefault="00082C2D" w:rsidP="00A764AC">
      <w:pPr>
        <w:spacing w:after="0" w:line="240" w:lineRule="auto"/>
      </w:pPr>
      <w:r>
        <w:separator/>
      </w:r>
    </w:p>
  </w:endnote>
  <w:endnote w:type="continuationSeparator" w:id="0">
    <w:p w14:paraId="1FF842F4" w14:textId="77777777" w:rsidR="00082C2D" w:rsidRDefault="00082C2D" w:rsidP="00A764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ermina Bold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Avenir Next">
    <w:altName w:val="Cambria"/>
    <w:panose1 w:val="00000000000000000000"/>
    <w:charset w:val="00"/>
    <w:family w:val="roman"/>
    <w:notTrueType/>
    <w:pitch w:val="default"/>
  </w:font>
  <w:font w:name="BN Tillsdale">
    <w:panose1 w:val="00000000000000000000"/>
    <w:charset w:val="00"/>
    <w:family w:val="modern"/>
    <w:notTrueType/>
    <w:pitch w:val="variable"/>
    <w:sig w:usb0="8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venir Next LT Pro" w:hAnsi="Avenir Next LT Pro"/>
      </w:rPr>
      <w:id w:val="1817678739"/>
      <w:docPartObj>
        <w:docPartGallery w:val="Page Numbers (Bottom of Page)"/>
        <w:docPartUnique/>
      </w:docPartObj>
    </w:sdtPr>
    <w:sdtContent>
      <w:sdt>
        <w:sdtPr>
          <w:rPr>
            <w:rFonts w:ascii="Avenir Next LT Pro" w:hAnsi="Avenir Next LT Pro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99FD182" w14:textId="77777777" w:rsidR="000B1E3F" w:rsidRDefault="005A5B86" w:rsidP="000B1E3F">
            <w:pPr>
              <w:pStyle w:val="Footer"/>
              <w:jc w:val="center"/>
              <w:rPr>
                <w:rFonts w:ascii="Avenir Next LT Pro" w:hAnsi="Avenir Next LT Pro"/>
                <w:b/>
                <w:bCs/>
                <w:sz w:val="24"/>
                <w:szCs w:val="24"/>
              </w:rPr>
            </w:pPr>
            <w:r w:rsidRPr="005A5B86">
              <w:rPr>
                <w:rFonts w:ascii="Avenir Next LT Pro" w:hAnsi="Avenir Next LT Pro"/>
              </w:rPr>
              <w:t xml:space="preserve">Page </w: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begin"/>
            </w:r>
            <w:r w:rsidRPr="005A5B86">
              <w:rPr>
                <w:rFonts w:ascii="Avenir Next LT Pro" w:hAnsi="Avenir Next LT Pro"/>
                <w:b/>
                <w:bCs/>
              </w:rPr>
              <w:instrText xml:space="preserve"> PAGE </w:instrTex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separate"/>
            </w:r>
            <w:r w:rsidRPr="005A5B86">
              <w:rPr>
                <w:rFonts w:ascii="Avenir Next LT Pro" w:hAnsi="Avenir Next LT Pro"/>
                <w:b/>
                <w:bCs/>
                <w:noProof/>
              </w:rPr>
              <w:t>2</w: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end"/>
            </w:r>
            <w:r w:rsidRPr="005A5B86">
              <w:rPr>
                <w:rFonts w:ascii="Avenir Next LT Pro" w:hAnsi="Avenir Next LT Pro"/>
              </w:rPr>
              <w:t xml:space="preserve"> of </w: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begin"/>
            </w:r>
            <w:r w:rsidRPr="005A5B86">
              <w:rPr>
                <w:rFonts w:ascii="Avenir Next LT Pro" w:hAnsi="Avenir Next LT Pro"/>
                <w:b/>
                <w:bCs/>
              </w:rPr>
              <w:instrText xml:space="preserve"> NUMPAGES  </w:instrTex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separate"/>
            </w:r>
            <w:r w:rsidRPr="005A5B86">
              <w:rPr>
                <w:rFonts w:ascii="Avenir Next LT Pro" w:hAnsi="Avenir Next LT Pro"/>
                <w:b/>
                <w:bCs/>
                <w:noProof/>
              </w:rPr>
              <w:t>2</w:t>
            </w:r>
            <w:r w:rsidRPr="005A5B86">
              <w:rPr>
                <w:rFonts w:ascii="Avenir Next LT Pro" w:hAnsi="Avenir Next LT Pro"/>
                <w:b/>
                <w:bCs/>
                <w:sz w:val="24"/>
                <w:szCs w:val="24"/>
              </w:rPr>
              <w:fldChar w:fldCharType="end"/>
            </w:r>
          </w:p>
          <w:p w14:paraId="56E12351" w14:textId="77777777" w:rsidR="006D3538" w:rsidRDefault="006D3538" w:rsidP="000B1E3F">
            <w:pPr>
              <w:pStyle w:val="Footer"/>
              <w:jc w:val="center"/>
              <w:rPr>
                <w:rFonts w:ascii="Avenir Next LT Pro" w:hAnsi="Avenir Next LT Pro"/>
                <w:b/>
                <w:bCs/>
                <w:sz w:val="24"/>
                <w:szCs w:val="24"/>
              </w:rPr>
            </w:pPr>
          </w:p>
          <w:p w14:paraId="019649A7" w14:textId="5105767F" w:rsidR="005A5B86" w:rsidRPr="005A5B86" w:rsidRDefault="000B1E3F" w:rsidP="000B1E3F">
            <w:pPr>
              <w:pStyle w:val="Footer"/>
              <w:rPr>
                <w:rFonts w:ascii="Avenir Next LT Pro" w:hAnsi="Avenir Next LT Pro"/>
              </w:rPr>
            </w:pP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 xml:space="preserve">If you have any questions about the Patterson Family Foundation’s </w:t>
            </w:r>
            <w:r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Thriving Rural</w:t>
            </w:r>
            <w:r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 xml:space="preserve"> </w:t>
            </w:r>
            <w:r w:rsidRPr="00D3471B">
              <w:rPr>
                <w:rFonts w:ascii="Avenir Next LT Pro" w:hAnsi="Avenir Next LT Pro"/>
                <w:i/>
                <w:iCs/>
                <w:color w:val="435543" w:themeColor="accent1"/>
                <w:sz w:val="24"/>
                <w:szCs w:val="24"/>
              </w:rPr>
              <w:t>Grant Program, please contact us at pffkc.org.</w:t>
            </w:r>
          </w:p>
        </w:sdtContent>
      </w:sdt>
    </w:sdtContent>
  </w:sdt>
  <w:p w14:paraId="5A7D2627" w14:textId="77777777" w:rsidR="005A5B86" w:rsidRDefault="005A5B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9CBCB" w14:textId="77777777" w:rsidR="00082C2D" w:rsidRDefault="00082C2D" w:rsidP="00A764AC">
      <w:pPr>
        <w:spacing w:after="0" w:line="240" w:lineRule="auto"/>
      </w:pPr>
      <w:bookmarkStart w:id="0" w:name="_Hlk130218223"/>
      <w:bookmarkEnd w:id="0"/>
      <w:r>
        <w:separator/>
      </w:r>
    </w:p>
  </w:footnote>
  <w:footnote w:type="continuationSeparator" w:id="0">
    <w:p w14:paraId="4F25B4DC" w14:textId="77777777" w:rsidR="00082C2D" w:rsidRDefault="00082C2D" w:rsidP="00A764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E7177" w14:textId="5D782C84" w:rsidR="00A764AC" w:rsidRPr="00BC25C7" w:rsidRDefault="00A764AC" w:rsidP="00A764AC">
    <w:pPr>
      <w:pStyle w:val="Title"/>
      <w:rPr>
        <w:rFonts w:ascii="BN Tillsdale" w:eastAsia="Times New Roman" w:hAnsi="BN Tillsdale" w:cs="Times New Roman"/>
        <w:color w:val="7F491E"/>
      </w:rPr>
    </w:pPr>
    <w:r w:rsidRPr="00BC25C7">
      <w:rPr>
        <w:rFonts w:ascii="BN Tillsdale" w:hAnsi="BN Tillsdale"/>
        <w:noProof/>
        <w:sz w:val="200"/>
        <w:szCs w:val="200"/>
      </w:rPr>
      <w:drawing>
        <wp:anchor distT="0" distB="0" distL="114300" distR="114300" simplePos="0" relativeHeight="251658240" behindDoc="1" locked="0" layoutInCell="1" allowOverlap="1" wp14:anchorId="01B679FB" wp14:editId="0E5928E6">
          <wp:simplePos x="0" y="0"/>
          <wp:positionH relativeFrom="column">
            <wp:posOffset>4839335</wp:posOffset>
          </wp:positionH>
          <wp:positionV relativeFrom="paragraph">
            <wp:posOffset>-106680</wp:posOffset>
          </wp:positionV>
          <wp:extent cx="1024255" cy="658495"/>
          <wp:effectExtent l="0" t="0" r="4445" b="8255"/>
          <wp:wrapTight wrapText="bothSides">
            <wp:wrapPolygon edited="0">
              <wp:start x="8436" y="0"/>
              <wp:lineTo x="3616" y="3749"/>
              <wp:lineTo x="3616" y="9998"/>
              <wp:lineTo x="8838" y="9998"/>
              <wp:lineTo x="0" y="13122"/>
              <wp:lineTo x="0" y="19371"/>
              <wp:lineTo x="1607" y="21246"/>
              <wp:lineTo x="19685" y="21246"/>
              <wp:lineTo x="21292" y="19371"/>
              <wp:lineTo x="21292" y="13122"/>
              <wp:lineTo x="12454" y="9998"/>
              <wp:lineTo x="17676" y="9998"/>
              <wp:lineTo x="17676" y="3749"/>
              <wp:lineTo x="12454" y="0"/>
              <wp:lineTo x="8436" y="0"/>
            </wp:wrapPolygon>
          </wp:wrapTight>
          <wp:docPr id="4" name="Picture 4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4255" cy="658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14043" w:rsidRPr="00BC25C7">
      <w:rPr>
        <w:rFonts w:ascii="BN Tillsdale" w:eastAsia="Times New Roman" w:hAnsi="BN Tillsdale" w:cs="Times New Roman"/>
        <w:color w:val="7F491E"/>
      </w:rPr>
      <w:t>THRIVING RURAL GRANT</w:t>
    </w:r>
    <w:r w:rsidR="00BC25C7" w:rsidRPr="00BC25C7">
      <w:rPr>
        <w:rFonts w:ascii="BN Tillsdale" w:eastAsia="Times New Roman" w:hAnsi="BN Tillsdale" w:cs="Times New Roman"/>
        <w:color w:val="7F491E"/>
      </w:rPr>
      <w:t xml:space="preserve"> </w:t>
    </w:r>
    <w:r w:rsidRPr="00BC25C7">
      <w:rPr>
        <w:rFonts w:ascii="BN Tillsdale" w:eastAsia="Times New Roman" w:hAnsi="BN Tillsdale" w:cs="Times New Roman"/>
        <w:color w:val="7F491E"/>
      </w:rPr>
      <w:t>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A0A41"/>
    <w:multiLevelType w:val="hybridMultilevel"/>
    <w:tmpl w:val="70ECA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091F4A"/>
    <w:multiLevelType w:val="hybridMultilevel"/>
    <w:tmpl w:val="2D7A3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A1272A"/>
    <w:multiLevelType w:val="hybridMultilevel"/>
    <w:tmpl w:val="7C3EF3C2"/>
    <w:lvl w:ilvl="0" w:tplc="A4DE54F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372501">
    <w:abstractNumId w:val="0"/>
  </w:num>
  <w:num w:numId="2" w16cid:durableId="1161239214">
    <w:abstractNumId w:val="1"/>
  </w:num>
  <w:num w:numId="3" w16cid:durableId="8647071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TQytzQzMTcwNDBR0lEKTi0uzszPAykwrAUAzbpHGiwAAAA="/>
  </w:docVars>
  <w:rsids>
    <w:rsidRoot w:val="00A764AC"/>
    <w:rsid w:val="0000676F"/>
    <w:rsid w:val="00021F0C"/>
    <w:rsid w:val="000441A7"/>
    <w:rsid w:val="00074AE4"/>
    <w:rsid w:val="00082C2D"/>
    <w:rsid w:val="000B1E3F"/>
    <w:rsid w:val="001136FB"/>
    <w:rsid w:val="00114043"/>
    <w:rsid w:val="00146B1F"/>
    <w:rsid w:val="00162379"/>
    <w:rsid w:val="001D776B"/>
    <w:rsid w:val="002357D4"/>
    <w:rsid w:val="00251C3B"/>
    <w:rsid w:val="00287D68"/>
    <w:rsid w:val="002D20A9"/>
    <w:rsid w:val="002E1167"/>
    <w:rsid w:val="00313D66"/>
    <w:rsid w:val="003F5914"/>
    <w:rsid w:val="00405ECC"/>
    <w:rsid w:val="00410B7E"/>
    <w:rsid w:val="00444E83"/>
    <w:rsid w:val="00514C87"/>
    <w:rsid w:val="00524B1C"/>
    <w:rsid w:val="005431E6"/>
    <w:rsid w:val="005A5B86"/>
    <w:rsid w:val="005F2F79"/>
    <w:rsid w:val="005F489E"/>
    <w:rsid w:val="005F598A"/>
    <w:rsid w:val="00616D01"/>
    <w:rsid w:val="006425EF"/>
    <w:rsid w:val="00647C53"/>
    <w:rsid w:val="006706F2"/>
    <w:rsid w:val="00686881"/>
    <w:rsid w:val="0069068C"/>
    <w:rsid w:val="006A37B4"/>
    <w:rsid w:val="006D3538"/>
    <w:rsid w:val="006F37DE"/>
    <w:rsid w:val="00733CF2"/>
    <w:rsid w:val="0077111E"/>
    <w:rsid w:val="007B2565"/>
    <w:rsid w:val="007C1723"/>
    <w:rsid w:val="0082505A"/>
    <w:rsid w:val="00832560"/>
    <w:rsid w:val="00846DE2"/>
    <w:rsid w:val="00853BD8"/>
    <w:rsid w:val="00873A33"/>
    <w:rsid w:val="008955DC"/>
    <w:rsid w:val="00896B8E"/>
    <w:rsid w:val="008F2F20"/>
    <w:rsid w:val="00903BB7"/>
    <w:rsid w:val="00917CAC"/>
    <w:rsid w:val="009460C4"/>
    <w:rsid w:val="009733A2"/>
    <w:rsid w:val="00994AF4"/>
    <w:rsid w:val="009C5A06"/>
    <w:rsid w:val="00A16249"/>
    <w:rsid w:val="00A35D4C"/>
    <w:rsid w:val="00A36CB2"/>
    <w:rsid w:val="00A3768E"/>
    <w:rsid w:val="00A4373F"/>
    <w:rsid w:val="00A559CA"/>
    <w:rsid w:val="00A76038"/>
    <w:rsid w:val="00A764AC"/>
    <w:rsid w:val="00AA023F"/>
    <w:rsid w:val="00AC486A"/>
    <w:rsid w:val="00AD3C75"/>
    <w:rsid w:val="00AF2753"/>
    <w:rsid w:val="00AF5406"/>
    <w:rsid w:val="00B11AFF"/>
    <w:rsid w:val="00B56E1B"/>
    <w:rsid w:val="00B61583"/>
    <w:rsid w:val="00B8129A"/>
    <w:rsid w:val="00BA3739"/>
    <w:rsid w:val="00BB288E"/>
    <w:rsid w:val="00BC25C7"/>
    <w:rsid w:val="00BC3B6E"/>
    <w:rsid w:val="00BC43C2"/>
    <w:rsid w:val="00BE4924"/>
    <w:rsid w:val="00C20B63"/>
    <w:rsid w:val="00C55689"/>
    <w:rsid w:val="00CA148E"/>
    <w:rsid w:val="00CA3713"/>
    <w:rsid w:val="00D0559F"/>
    <w:rsid w:val="00D25574"/>
    <w:rsid w:val="00D67D92"/>
    <w:rsid w:val="00DA54B0"/>
    <w:rsid w:val="00DC1F5D"/>
    <w:rsid w:val="00DF4B1E"/>
    <w:rsid w:val="00E32C3F"/>
    <w:rsid w:val="00E669C0"/>
    <w:rsid w:val="00EB6DAD"/>
    <w:rsid w:val="00EC2343"/>
    <w:rsid w:val="00ED56BB"/>
    <w:rsid w:val="00EF5FB8"/>
    <w:rsid w:val="00F67E08"/>
    <w:rsid w:val="00F67F97"/>
    <w:rsid w:val="00FB3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3B52B"/>
  <w15:chartTrackingRefBased/>
  <w15:docId w15:val="{AA77CB1B-3423-48EA-8902-10E99FEE4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64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4AC"/>
  </w:style>
  <w:style w:type="paragraph" w:styleId="Footer">
    <w:name w:val="footer"/>
    <w:basedOn w:val="Normal"/>
    <w:link w:val="FooterChar"/>
    <w:uiPriority w:val="99"/>
    <w:unhideWhenUsed/>
    <w:rsid w:val="00A764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4AC"/>
  </w:style>
  <w:style w:type="paragraph" w:styleId="Title">
    <w:name w:val="Title"/>
    <w:basedOn w:val="Normal"/>
    <w:next w:val="Normal"/>
    <w:link w:val="TitleChar"/>
    <w:uiPriority w:val="10"/>
    <w:qFormat/>
    <w:rsid w:val="00A764A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64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764A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76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764AC"/>
    <w:rPr>
      <w:b/>
      <w:bCs/>
    </w:rPr>
  </w:style>
  <w:style w:type="character" w:styleId="Emphasis">
    <w:name w:val="Emphasis"/>
    <w:basedOn w:val="DefaultParagraphFont"/>
    <w:uiPriority w:val="20"/>
    <w:qFormat/>
    <w:rsid w:val="00A764AC"/>
    <w:rPr>
      <w:i/>
      <w:iCs/>
    </w:rPr>
  </w:style>
  <w:style w:type="character" w:customStyle="1" w:styleId="slds-form-elementlabel">
    <w:name w:val="slds-form-element__label"/>
    <w:basedOn w:val="DefaultParagraphFont"/>
    <w:rsid w:val="00A764AC"/>
  </w:style>
  <w:style w:type="character" w:customStyle="1" w:styleId="slds-file-selectorbutton">
    <w:name w:val="slds-file-selector__button"/>
    <w:basedOn w:val="DefaultParagraphFont"/>
    <w:rsid w:val="00A764AC"/>
  </w:style>
  <w:style w:type="table" w:styleId="TableGrid">
    <w:name w:val="Table Grid"/>
    <w:basedOn w:val="TableNormal"/>
    <w:uiPriority w:val="39"/>
    <w:rsid w:val="00BC3B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9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13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72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1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47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23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79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9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51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2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8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7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1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6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atterson Family Foundation Theme">
  <a:themeElements>
    <a:clrScheme name="Patterson Family Foundation Theme">
      <a:dk1>
        <a:srgbClr val="0A2E33"/>
      </a:dk1>
      <a:lt1>
        <a:srgbClr val="F9F9F0"/>
      </a:lt1>
      <a:dk2>
        <a:srgbClr val="435543"/>
      </a:dk2>
      <a:lt2>
        <a:srgbClr val="7F491E"/>
      </a:lt2>
      <a:accent1>
        <a:srgbClr val="435543"/>
      </a:accent1>
      <a:accent2>
        <a:srgbClr val="755333"/>
      </a:accent2>
      <a:accent3>
        <a:srgbClr val="7B7E84"/>
      </a:accent3>
      <a:accent4>
        <a:srgbClr val="E0E0E0"/>
      </a:accent4>
      <a:accent5>
        <a:srgbClr val="FEFEF9"/>
      </a:accent5>
      <a:accent6>
        <a:srgbClr val="7F491E"/>
      </a:accent6>
      <a:hlink>
        <a:srgbClr val="0A2E33"/>
      </a:hlink>
      <a:folHlink>
        <a:srgbClr val="C1CA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Status_x002f_Notes xmlns="54635a3a-a935-401c-9c81-4e97f20bd6d2" xsi:nil="true"/>
    <_ip_UnifiedCompliancePolicyProperties xmlns="http://schemas.microsoft.com/sharepoint/v3" xsi:nil="true"/>
    <lcf76f155ced4ddcb4097134ff3c332f xmlns="54635a3a-a935-401c-9c81-4e97f20bd6d2">
      <Terms xmlns="http://schemas.microsoft.com/office/infopath/2007/PartnerControls"/>
    </lcf76f155ced4ddcb4097134ff3c332f>
    <TaxCatchAll xmlns="3e4a8337-a382-4b5e-8673-ebbd62ab015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8BD50219E4246ADAA453B9B0E8071" ma:contentTypeVersion="19" ma:contentTypeDescription="Create a new document." ma:contentTypeScope="" ma:versionID="f3def11363ec11014320f898802ad945">
  <xsd:schema xmlns:xsd="http://www.w3.org/2001/XMLSchema" xmlns:xs="http://www.w3.org/2001/XMLSchema" xmlns:p="http://schemas.microsoft.com/office/2006/metadata/properties" xmlns:ns1="http://schemas.microsoft.com/sharepoint/v3" xmlns:ns2="54635a3a-a935-401c-9c81-4e97f20bd6d2" xmlns:ns3="3e4a8337-a382-4b5e-8673-ebbd62ab015c" targetNamespace="http://schemas.microsoft.com/office/2006/metadata/properties" ma:root="true" ma:fieldsID="9d2f7ab69c6e273b581c9166e956312a" ns1:_="" ns2:_="" ns3:_="">
    <xsd:import namespace="http://schemas.microsoft.com/sharepoint/v3"/>
    <xsd:import namespace="54635a3a-a935-401c-9c81-4e97f20bd6d2"/>
    <xsd:import namespace="3e4a8337-a382-4b5e-8673-ebbd62ab01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_x002f_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35a3a-a935-401c-9c81-4e97f20bd6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a5d0c2c5-d5b1-4f3a-ac32-2189cc205e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_x002f_Notes" ma:index="25" nillable="true" ma:displayName="Status / Notes" ma:format="Dropdown" ma:internalName="Status_x002f_Not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4a8337-a382-4b5e-8673-ebbd62ab015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7893b2b7-1cc2-4b3b-9a13-1203cd94e1df}" ma:internalName="TaxCatchAll" ma:showField="CatchAllData" ma:web="3e4a8337-a382-4b5e-8673-ebbd62ab015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67B3F9-ABCD-48FE-8426-6EF08007BA6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4635a3a-a935-401c-9c81-4e97f20bd6d2"/>
    <ds:schemaRef ds:uri="3e4a8337-a382-4b5e-8673-ebbd62ab015c"/>
  </ds:schemaRefs>
</ds:datastoreItem>
</file>

<file path=customXml/itemProps2.xml><?xml version="1.0" encoding="utf-8"?>
<ds:datastoreItem xmlns:ds="http://schemas.openxmlformats.org/officeDocument/2006/customXml" ds:itemID="{354ECF84-A3BA-4D8D-B00E-759676C2EC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AD8E3E-72DC-43C7-940A-1F34278884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175B19-50F6-42B6-997F-9031D08F02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635a3a-a935-401c-9c81-4e97f20bd6d2"/>
    <ds:schemaRef ds:uri="3e4a8337-a382-4b5e-8673-ebbd62ab01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Masters</dc:creator>
  <cp:keywords/>
  <dc:description/>
  <cp:lastModifiedBy>Mark Meybell</cp:lastModifiedBy>
  <cp:revision>41</cp:revision>
  <dcterms:created xsi:type="dcterms:W3CDTF">2023-05-23T18:48:00Z</dcterms:created>
  <dcterms:modified xsi:type="dcterms:W3CDTF">2023-05-23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b5161c-e6a2-443a-b19a-0abf13fb79dc</vt:lpwstr>
  </property>
  <property fmtid="{D5CDD505-2E9C-101B-9397-08002B2CF9AE}" pid="3" name="ContentTypeId">
    <vt:lpwstr>0x0101000DC8BD50219E4246ADAA453B9B0E8071</vt:lpwstr>
  </property>
  <property fmtid="{D5CDD505-2E9C-101B-9397-08002B2CF9AE}" pid="4" name="MediaServiceImageTags">
    <vt:lpwstr/>
  </property>
</Properties>
</file>